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72E76" w:rsidRPr="00672E76" w:rsidRDefault="007B4771" w:rsidP="00672E76">
      <w:pPr>
        <w:spacing w:line="480" w:lineRule="auto"/>
        <w:jc w:val="center"/>
        <w:rPr>
          <w:rFonts w:ascii="Times New Roman" w:hAnsi="Times New Roman" w:cs="Times New Roman"/>
          <w:sz w:val="24"/>
        </w:rPr>
      </w:pPr>
      <w:r w:rsidRPr="00672E76">
        <w:rPr>
          <w:rFonts w:ascii="Times New Roman" w:hAnsi="Times New Roman" w:cs="Times New Roman"/>
          <w:sz w:val="24"/>
        </w:rPr>
        <w:t>Yoga in Special Education classrooms</w:t>
      </w:r>
    </w:p>
    <w:p w:rsidR="0008177B" w:rsidRDefault="007B4771" w:rsidP="00672E7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7B477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74D28" w:rsidRDefault="007B4771" w:rsidP="00672E76">
      <w:pPr>
        <w:spacing w:line="480" w:lineRule="auto"/>
        <w:jc w:val="center"/>
        <w:rPr>
          <w:rFonts w:ascii="Times New Roman" w:hAnsi="Times New Roman" w:cs="Times New Roman"/>
          <w:sz w:val="24"/>
        </w:rPr>
      </w:pPr>
      <w:r w:rsidRPr="00672E76">
        <w:rPr>
          <w:rFonts w:ascii="Times New Roman" w:hAnsi="Times New Roman" w:cs="Times New Roman"/>
          <w:sz w:val="24"/>
        </w:rPr>
        <w:lastRenderedPageBreak/>
        <w:t xml:space="preserve">Yoga in Special Education </w:t>
      </w:r>
      <w:r w:rsidRPr="00672E76">
        <w:rPr>
          <w:rFonts w:ascii="Times New Roman" w:hAnsi="Times New Roman" w:cs="Times New Roman"/>
          <w:sz w:val="24"/>
        </w:rPr>
        <w:t>classrooms</w:t>
      </w:r>
    </w:p>
    <w:p w:rsidR="00CD05D1" w:rsidRDefault="007B4771" w:rsidP="00CD05D1">
      <w:pPr>
        <w:spacing w:line="480" w:lineRule="auto"/>
        <w:jc w:val="center"/>
        <w:rPr>
          <w:rFonts w:ascii="Times New Roman" w:hAnsi="Times New Roman" w:cs="Times New Roman"/>
          <w:b/>
          <w:sz w:val="24"/>
        </w:rPr>
      </w:pPr>
      <w:r>
        <w:rPr>
          <w:rFonts w:ascii="Times New Roman" w:hAnsi="Times New Roman" w:cs="Times New Roman"/>
          <w:b/>
          <w:sz w:val="24"/>
        </w:rPr>
        <w:t>Introduction</w:t>
      </w:r>
    </w:p>
    <w:p w:rsidR="00CD05D1" w:rsidRDefault="007B4771" w:rsidP="00CD05D1">
      <w:pPr>
        <w:spacing w:line="480" w:lineRule="auto"/>
        <w:rPr>
          <w:rFonts w:ascii="Times New Roman" w:hAnsi="Times New Roman" w:cs="Times New Roman"/>
          <w:sz w:val="24"/>
        </w:rPr>
      </w:pPr>
      <w:r>
        <w:rPr>
          <w:rFonts w:ascii="Times New Roman" w:hAnsi="Times New Roman" w:cs="Times New Roman"/>
          <w:sz w:val="24"/>
        </w:rPr>
        <w:tab/>
      </w:r>
      <w:r w:rsidR="008F0EC6">
        <w:rPr>
          <w:rFonts w:ascii="Times New Roman" w:hAnsi="Times New Roman" w:cs="Times New Roman"/>
          <w:sz w:val="24"/>
        </w:rPr>
        <w:t>There is a dramatic increase in the number of people who are diagnosed with autism spectrum disorders (ASD).</w:t>
      </w:r>
      <w:r w:rsidR="00C26B67">
        <w:rPr>
          <w:rFonts w:ascii="Times New Roman" w:hAnsi="Times New Roman" w:cs="Times New Roman"/>
          <w:sz w:val="24"/>
        </w:rPr>
        <w:t xml:space="preserve"> It is estimated that</w:t>
      </w:r>
      <w:r w:rsidR="008F0EC6">
        <w:rPr>
          <w:rFonts w:ascii="Times New Roman" w:hAnsi="Times New Roman" w:cs="Times New Roman"/>
          <w:sz w:val="24"/>
        </w:rPr>
        <w:t xml:space="preserve"> </w:t>
      </w:r>
      <w:r w:rsidR="00C26B67">
        <w:rPr>
          <w:rFonts w:ascii="Times New Roman" w:hAnsi="Times New Roman" w:cs="Times New Roman"/>
          <w:sz w:val="24"/>
        </w:rPr>
        <w:t>one in 150 children are suffering from ASD and emotional and behavioral disorders</w:t>
      </w:r>
      <w:r w:rsidR="006E3726">
        <w:rPr>
          <w:rFonts w:ascii="Times New Roman" w:hAnsi="Times New Roman" w:cs="Times New Roman"/>
          <w:sz w:val="24"/>
        </w:rPr>
        <w:t xml:space="preserve"> (EBD)</w:t>
      </w:r>
      <w:r w:rsidR="00C26B67">
        <w:rPr>
          <w:rFonts w:ascii="Times New Roman" w:hAnsi="Times New Roman" w:cs="Times New Roman"/>
          <w:sz w:val="24"/>
        </w:rPr>
        <w:t xml:space="preserve">. </w:t>
      </w:r>
      <w:r w:rsidR="008018A6">
        <w:rPr>
          <w:rFonts w:ascii="Times New Roman" w:hAnsi="Times New Roman" w:cs="Times New Roman"/>
          <w:sz w:val="24"/>
        </w:rPr>
        <w:t xml:space="preserve">The emotional and behavior disorders in school-aged children show resistant to traditional special education approaches. </w:t>
      </w:r>
      <w:r w:rsidR="00075501">
        <w:rPr>
          <w:rFonts w:ascii="Times New Roman" w:hAnsi="Times New Roman" w:cs="Times New Roman"/>
          <w:sz w:val="24"/>
        </w:rPr>
        <w:t xml:space="preserve">Statistics from the World Health Organization show that the prevalence of these children with EBD in the United States is 12 to 13%. </w:t>
      </w:r>
      <w:r w:rsidR="00AB64D5">
        <w:rPr>
          <w:rFonts w:ascii="Times New Roman" w:hAnsi="Times New Roman" w:cs="Times New Roman"/>
          <w:sz w:val="24"/>
        </w:rPr>
        <w:t>Disruptive behaviors are detrimental for childr</w:t>
      </w:r>
      <w:r w:rsidR="00162AB0">
        <w:rPr>
          <w:rFonts w:ascii="Times New Roman" w:hAnsi="Times New Roman" w:cs="Times New Roman"/>
          <w:sz w:val="24"/>
        </w:rPr>
        <w:t>en and young adults due</w:t>
      </w:r>
      <w:r w:rsidR="00AB64D5">
        <w:rPr>
          <w:rFonts w:ascii="Times New Roman" w:hAnsi="Times New Roman" w:cs="Times New Roman"/>
          <w:sz w:val="24"/>
        </w:rPr>
        <w:t xml:space="preserve"> </w:t>
      </w:r>
      <w:r w:rsidR="00162AB0">
        <w:rPr>
          <w:rFonts w:ascii="Times New Roman" w:hAnsi="Times New Roman" w:cs="Times New Roman"/>
          <w:sz w:val="24"/>
        </w:rPr>
        <w:t xml:space="preserve">to </w:t>
      </w:r>
      <w:r w:rsidR="00AB64D5">
        <w:rPr>
          <w:rFonts w:ascii="Times New Roman" w:hAnsi="Times New Roman" w:cs="Times New Roman"/>
          <w:sz w:val="24"/>
        </w:rPr>
        <w:t>their serious personal, social, and educational implications. Breathing patterns are breathing rates linked to Anxiety Disorders.</w:t>
      </w:r>
      <w:r w:rsidR="006E3726">
        <w:rPr>
          <w:rFonts w:ascii="Times New Roman" w:hAnsi="Times New Roman" w:cs="Times New Roman"/>
          <w:sz w:val="24"/>
        </w:rPr>
        <w:t xml:space="preserve"> School-aged children are vulnerable to </w:t>
      </w:r>
      <w:r w:rsidR="00F9563F">
        <w:rPr>
          <w:rFonts w:ascii="Times New Roman" w:hAnsi="Times New Roman" w:cs="Times New Roman"/>
          <w:sz w:val="24"/>
        </w:rPr>
        <w:t xml:space="preserve">emotional and behavioral disorders along with autism spectrum disorders that can disrupt the breathing pattern and </w:t>
      </w:r>
      <w:r w:rsidR="004634CF">
        <w:rPr>
          <w:rFonts w:ascii="Times New Roman" w:hAnsi="Times New Roman" w:cs="Times New Roman"/>
          <w:sz w:val="24"/>
        </w:rPr>
        <w:t>breathe</w:t>
      </w:r>
      <w:r w:rsidR="00F9563F">
        <w:rPr>
          <w:rFonts w:ascii="Times New Roman" w:hAnsi="Times New Roman" w:cs="Times New Roman"/>
          <w:sz w:val="24"/>
        </w:rPr>
        <w:t xml:space="preserve"> rates in young adults. </w:t>
      </w:r>
      <w:r w:rsidR="003C6C86">
        <w:rPr>
          <w:rFonts w:ascii="Times New Roman" w:hAnsi="Times New Roman" w:cs="Times New Roman"/>
          <w:sz w:val="24"/>
        </w:rPr>
        <w:t xml:space="preserve">Yoga therapy is classified as a mind-body intervention, and it is often used as a </w:t>
      </w:r>
      <w:r w:rsidR="001B4193">
        <w:rPr>
          <w:rFonts w:ascii="Times New Roman" w:hAnsi="Times New Roman" w:cs="Times New Roman"/>
          <w:sz w:val="24"/>
        </w:rPr>
        <w:t>corresponding</w:t>
      </w:r>
      <w:r w:rsidR="003C6C86">
        <w:rPr>
          <w:rFonts w:ascii="Times New Roman" w:hAnsi="Times New Roman" w:cs="Times New Roman"/>
          <w:sz w:val="24"/>
        </w:rPr>
        <w:t xml:space="preserve"> </w:t>
      </w:r>
      <w:r w:rsidR="001B4193">
        <w:rPr>
          <w:rFonts w:ascii="Times New Roman" w:hAnsi="Times New Roman" w:cs="Times New Roman"/>
          <w:sz w:val="24"/>
        </w:rPr>
        <w:t>tactic</w:t>
      </w:r>
      <w:r w:rsidR="003C6C86">
        <w:rPr>
          <w:rFonts w:ascii="Times New Roman" w:hAnsi="Times New Roman" w:cs="Times New Roman"/>
          <w:sz w:val="24"/>
        </w:rPr>
        <w:t xml:space="preserve"> to </w:t>
      </w:r>
      <w:r w:rsidR="001B4193">
        <w:rPr>
          <w:rFonts w:ascii="Times New Roman" w:hAnsi="Times New Roman" w:cs="Times New Roman"/>
          <w:sz w:val="24"/>
        </w:rPr>
        <w:t>boost</w:t>
      </w:r>
      <w:r w:rsidR="003C6C86">
        <w:rPr>
          <w:rFonts w:ascii="Times New Roman" w:hAnsi="Times New Roman" w:cs="Times New Roman"/>
          <w:sz w:val="24"/>
        </w:rPr>
        <w:t xml:space="preserve"> the</w:t>
      </w:r>
      <w:r w:rsidR="0013023B">
        <w:rPr>
          <w:rFonts w:ascii="Times New Roman" w:hAnsi="Times New Roman" w:cs="Times New Roman"/>
          <w:sz w:val="24"/>
        </w:rPr>
        <w:t xml:space="preserve"> management of employees in the occupation. </w:t>
      </w:r>
      <w:r w:rsidR="003219CF">
        <w:rPr>
          <w:rFonts w:ascii="Times New Roman" w:hAnsi="Times New Roman" w:cs="Times New Roman"/>
          <w:sz w:val="24"/>
        </w:rPr>
        <w:t xml:space="preserve">It is notable to mention that yoga has beneficial effects on mood, stress, anxiety, and physical and psychological </w:t>
      </w:r>
      <w:r w:rsidR="005C7B2E">
        <w:rPr>
          <w:rFonts w:ascii="Times New Roman" w:hAnsi="Times New Roman" w:cs="Times New Roman"/>
          <w:sz w:val="24"/>
        </w:rPr>
        <w:t>well-being</w:t>
      </w:r>
      <w:r w:rsidR="003219CF">
        <w:rPr>
          <w:rFonts w:ascii="Times New Roman" w:hAnsi="Times New Roman" w:cs="Times New Roman"/>
          <w:sz w:val="24"/>
        </w:rPr>
        <w:t xml:space="preserve"> of a child</w:t>
      </w:r>
      <w:r w:rsidR="00C4595E">
        <w:rPr>
          <w:rFonts w:ascii="Times New Roman" w:hAnsi="Times New Roman" w:cs="Times New Roman"/>
          <w:sz w:val="24"/>
        </w:rPr>
        <w:t xml:space="preserve"> and young adult</w:t>
      </w:r>
      <w:r w:rsidR="003219CF">
        <w:rPr>
          <w:rFonts w:ascii="Times New Roman" w:hAnsi="Times New Roman" w:cs="Times New Roman"/>
          <w:sz w:val="24"/>
        </w:rPr>
        <w:t>.</w:t>
      </w:r>
      <w:r w:rsidR="00121007">
        <w:rPr>
          <w:rFonts w:ascii="Times New Roman" w:hAnsi="Times New Roman" w:cs="Times New Roman"/>
          <w:sz w:val="24"/>
        </w:rPr>
        <w:t xml:space="preserve"> </w:t>
      </w:r>
      <w:r w:rsidR="00F222F2">
        <w:rPr>
          <w:rFonts w:ascii="Times New Roman" w:hAnsi="Times New Roman" w:cs="Times New Roman"/>
          <w:sz w:val="24"/>
        </w:rPr>
        <w:t xml:space="preserve">Here, the focus is to compare four pieces of literature to evaluate the effectiveness of yoga programs in school to combat </w:t>
      </w:r>
      <w:r w:rsidR="00DD5BAB">
        <w:rPr>
          <w:rFonts w:ascii="Times New Roman" w:hAnsi="Times New Roman" w:cs="Times New Roman"/>
          <w:sz w:val="24"/>
        </w:rPr>
        <w:t>a</w:t>
      </w:r>
      <w:r w:rsidR="00F222F2">
        <w:rPr>
          <w:rFonts w:ascii="Times New Roman" w:hAnsi="Times New Roman" w:cs="Times New Roman"/>
          <w:sz w:val="24"/>
        </w:rPr>
        <w:t xml:space="preserve">utism spectrum disorders, emotional and behavior disorders, and anxiety disorders. </w:t>
      </w:r>
      <w:r w:rsidR="003219CF">
        <w:rPr>
          <w:rFonts w:ascii="Times New Roman" w:hAnsi="Times New Roman" w:cs="Times New Roman"/>
          <w:sz w:val="24"/>
        </w:rPr>
        <w:t xml:space="preserve"> </w:t>
      </w:r>
    </w:p>
    <w:p w:rsidR="00DD5BAB" w:rsidRDefault="007B4771" w:rsidP="00CD05D1">
      <w:pPr>
        <w:spacing w:line="480" w:lineRule="auto"/>
        <w:rPr>
          <w:rFonts w:ascii="Times New Roman" w:hAnsi="Times New Roman" w:cs="Times New Roman"/>
          <w:b/>
          <w:sz w:val="24"/>
        </w:rPr>
      </w:pPr>
      <w:r>
        <w:rPr>
          <w:rFonts w:ascii="Times New Roman" w:hAnsi="Times New Roman" w:cs="Times New Roman"/>
          <w:b/>
          <w:sz w:val="24"/>
        </w:rPr>
        <w:t>Literature Review</w:t>
      </w:r>
    </w:p>
    <w:p w:rsidR="000D0AC8" w:rsidRDefault="007B4771" w:rsidP="003F619E">
      <w:pPr>
        <w:spacing w:line="480" w:lineRule="auto"/>
        <w:rPr>
          <w:rFonts w:ascii="Times New Roman" w:hAnsi="Times New Roman" w:cs="Times New Roman"/>
          <w:sz w:val="24"/>
        </w:rPr>
      </w:pPr>
      <w:r>
        <w:rPr>
          <w:rFonts w:ascii="Times New Roman" w:hAnsi="Times New Roman" w:cs="Times New Roman"/>
          <w:sz w:val="24"/>
        </w:rPr>
        <w:tab/>
      </w:r>
      <w:r w:rsidR="00326AC2">
        <w:rPr>
          <w:rFonts w:ascii="Times New Roman" w:hAnsi="Times New Roman" w:cs="Times New Roman"/>
          <w:sz w:val="24"/>
        </w:rPr>
        <w:t xml:space="preserve">It is noteworthy to mention that early interventions are crucial to the anticipation of various behavioral issues in children during their educational career. </w:t>
      </w:r>
      <w:r w:rsidR="003F619E" w:rsidRPr="00EE3BEB">
        <w:rPr>
          <w:rFonts w:ascii="Times New Roman" w:hAnsi="Times New Roman" w:cs="Times New Roman"/>
          <w:sz w:val="24"/>
        </w:rPr>
        <w:t>Powell, Gilchrist, and Stapley</w:t>
      </w:r>
      <w:r w:rsidR="003F619E">
        <w:rPr>
          <w:rFonts w:ascii="Times New Roman" w:hAnsi="Times New Roman" w:cs="Times New Roman"/>
          <w:sz w:val="24"/>
        </w:rPr>
        <w:t xml:space="preserve"> </w:t>
      </w:r>
      <w:r w:rsidRPr="000D0AC8">
        <w:rPr>
          <w:rFonts w:ascii="Times New Roman" w:hAnsi="Times New Roman" w:cs="Times New Roman"/>
          <w:sz w:val="24"/>
        </w:rPr>
        <w:t>comprehensively discuss the effectiveness of the features of massa</w:t>
      </w:r>
      <w:r w:rsidRPr="000D0AC8">
        <w:rPr>
          <w:rFonts w:ascii="Times New Roman" w:hAnsi="Times New Roman" w:cs="Times New Roman"/>
          <w:sz w:val="24"/>
        </w:rPr>
        <w:t xml:space="preserve">ge, yoga, and relaxation for children. The outcomes of the specific techniques of massage, yoga, and relaxation </w:t>
      </w:r>
      <w:r w:rsidRPr="000D0AC8">
        <w:rPr>
          <w:rFonts w:ascii="Times New Roman" w:hAnsi="Times New Roman" w:cs="Times New Roman"/>
          <w:sz w:val="24"/>
        </w:rPr>
        <w:lastRenderedPageBreak/>
        <w:t xml:space="preserve">applied to young children are critically assessed to assess its impact on different emotional and behavioral difficulties. The prospect of yoga </w:t>
      </w:r>
      <w:r w:rsidRPr="000D0AC8">
        <w:rPr>
          <w:rFonts w:ascii="Times New Roman" w:hAnsi="Times New Roman" w:cs="Times New Roman"/>
          <w:sz w:val="24"/>
        </w:rPr>
        <w:t>utilized as a tool of intervention to help children in dealing with different behavioral problems. The paradigm of Self-discovery Program (SDP) was developed by the experts to assist children when it comes to different behavioral and emotional complication</w:t>
      </w:r>
      <w:r w:rsidRPr="000D0AC8">
        <w:rPr>
          <w:rFonts w:ascii="Times New Roman" w:hAnsi="Times New Roman" w:cs="Times New Roman"/>
          <w:sz w:val="24"/>
        </w:rPr>
        <w:t>s especially related to all the hazards of</w:t>
      </w:r>
      <w:r>
        <w:rPr>
          <w:rFonts w:ascii="Times New Roman" w:hAnsi="Times New Roman" w:cs="Times New Roman"/>
          <w:sz w:val="24"/>
        </w:rPr>
        <w:t xml:space="preserve"> primary and senior education. </w:t>
      </w:r>
      <w:r w:rsidRPr="000D0AC8">
        <w:rPr>
          <w:rFonts w:ascii="Times New Roman" w:hAnsi="Times New Roman" w:cs="Times New Roman"/>
          <w:sz w:val="24"/>
        </w:rPr>
        <w:t>The theoretical perspective of SDP explained by the researchers is a beneficial form of information to provide necessary guidance to children related to their academic careers. The ap</w:t>
      </w:r>
      <w:r w:rsidRPr="000D0AC8">
        <w:rPr>
          <w:rFonts w:ascii="Times New Roman" w:hAnsi="Times New Roman" w:cs="Times New Roman"/>
          <w:sz w:val="24"/>
        </w:rPr>
        <w:t>proach of self-discovery is played a central role to utilize different perceptions of capabilities positively. The idea of SDP is utilized to encourage children concerning different forms of relaxation techniques. Provision of necessary training about simp</w:t>
      </w:r>
      <w:r w:rsidRPr="000D0AC8">
        <w:rPr>
          <w:rFonts w:ascii="Times New Roman" w:hAnsi="Times New Roman" w:cs="Times New Roman"/>
          <w:sz w:val="24"/>
        </w:rPr>
        <w:t>le exercises such as hand massage and deep breathing helps children to align themselves with the main model of SDP. It is noteworthy to mention that controlled experimental design is used by the researchers of this study to make better inferences about the</w:t>
      </w:r>
      <w:r w:rsidRPr="000D0AC8">
        <w:rPr>
          <w:rFonts w:ascii="Times New Roman" w:hAnsi="Times New Roman" w:cs="Times New Roman"/>
          <w:sz w:val="24"/>
        </w:rPr>
        <w:t xml:space="preserve"> positive role of massage, yoga, and other relaxation techniques for children. </w:t>
      </w:r>
    </w:p>
    <w:p w:rsidR="000D0AC8" w:rsidRDefault="007B4771" w:rsidP="000D0AC8">
      <w:pPr>
        <w:spacing w:line="480" w:lineRule="auto"/>
        <w:ind w:firstLine="720"/>
        <w:rPr>
          <w:rFonts w:ascii="Times New Roman" w:hAnsi="Times New Roman" w:cs="Times New Roman"/>
          <w:sz w:val="24"/>
        </w:rPr>
      </w:pPr>
      <w:r w:rsidRPr="000D0AC8">
        <w:rPr>
          <w:rFonts w:ascii="Times New Roman" w:hAnsi="Times New Roman" w:cs="Times New Roman"/>
          <w:sz w:val="24"/>
        </w:rPr>
        <w:t>The controlled phenomenon was determinant by allocating children either in the form of intervention or control group concerning the elements of age and class. This particular s</w:t>
      </w:r>
      <w:r w:rsidRPr="000D0AC8">
        <w:rPr>
          <w:rFonts w:ascii="Times New Roman" w:hAnsi="Times New Roman" w:cs="Times New Roman"/>
          <w:sz w:val="24"/>
        </w:rPr>
        <w:t>tudy was conducted in four primary schools in England. Consideration of the sample is one mandatory feature of the research work. One hundred twenty-six children with the approach of Special Educational Needs (SEN), emotional, behavioral, or learning compl</w:t>
      </w:r>
      <w:r w:rsidRPr="000D0AC8">
        <w:rPr>
          <w:rFonts w:ascii="Times New Roman" w:hAnsi="Times New Roman" w:cs="Times New Roman"/>
          <w:sz w:val="24"/>
        </w:rPr>
        <w:t xml:space="preserve">ications are selected as the sample for this research work. Expert services of three holistic therapists were utilized to effectively and efficiently delivered the SDP. Useful features of Self-discovery program also explained by the researches that better </w:t>
      </w:r>
      <w:r w:rsidRPr="000D0AC8">
        <w:rPr>
          <w:rFonts w:ascii="Times New Roman" w:hAnsi="Times New Roman" w:cs="Times New Roman"/>
          <w:sz w:val="24"/>
        </w:rPr>
        <w:t xml:space="preserve">help to determine the effectiveness of activities of massage, and relaxation for the betterment of children. All 12 sessions of this particular program associated with various necessary domains such as senses, feelings, and entire well-being of </w:t>
      </w:r>
      <w:r w:rsidRPr="000D0AC8">
        <w:rPr>
          <w:rFonts w:ascii="Times New Roman" w:hAnsi="Times New Roman" w:cs="Times New Roman"/>
          <w:sz w:val="24"/>
        </w:rPr>
        <w:lastRenderedPageBreak/>
        <w:t>children. T</w:t>
      </w:r>
      <w:r w:rsidRPr="000D0AC8">
        <w:rPr>
          <w:rFonts w:ascii="Times New Roman" w:hAnsi="Times New Roman" w:cs="Times New Roman"/>
          <w:sz w:val="24"/>
        </w:rPr>
        <w:t xml:space="preserve">he results of this study better help to make inferences about the effectiveness of SDP on the physical, psychological, and emotional development of children. The feedback of children about SDP is satisfactory as prominent positive changes were observed in </w:t>
      </w:r>
      <w:r w:rsidRPr="000D0AC8">
        <w:rPr>
          <w:rFonts w:ascii="Times New Roman" w:hAnsi="Times New Roman" w:cs="Times New Roman"/>
          <w:sz w:val="24"/>
        </w:rPr>
        <w:t>the children. An increasing form of self-control and concentration skills are some prominent outcomes of the practical domain of SDP. The model of SDP is directly linked with the positive changes in the behavioral facets of children.</w:t>
      </w:r>
    </w:p>
    <w:p w:rsidR="001332F6" w:rsidRDefault="007B4771" w:rsidP="000D0AC8">
      <w:pPr>
        <w:spacing w:line="480" w:lineRule="auto"/>
        <w:ind w:firstLine="720"/>
        <w:rPr>
          <w:rFonts w:ascii="Times New Roman" w:hAnsi="Times New Roman" w:cs="Times New Roman"/>
          <w:sz w:val="24"/>
        </w:rPr>
      </w:pPr>
      <w:r>
        <w:rPr>
          <w:rFonts w:ascii="Times New Roman" w:hAnsi="Times New Roman" w:cs="Times New Roman"/>
          <w:sz w:val="24"/>
        </w:rPr>
        <w:t xml:space="preserve">Koeing, Buckley-Reen, </w:t>
      </w:r>
      <w:r>
        <w:rPr>
          <w:rFonts w:ascii="Times New Roman" w:hAnsi="Times New Roman" w:cs="Times New Roman"/>
          <w:sz w:val="24"/>
        </w:rPr>
        <w:t>and Garg emphasize the efficacy of occupational therapy by using yoga for mitigating autism spectrum disorders</w:t>
      </w:r>
      <w:r w:rsidR="00911B32">
        <w:rPr>
          <w:rFonts w:ascii="Times New Roman" w:hAnsi="Times New Roman" w:cs="Times New Roman"/>
          <w:sz w:val="24"/>
        </w:rPr>
        <w:t xml:space="preserve"> (ASD)</w:t>
      </w:r>
      <w:r>
        <w:rPr>
          <w:rFonts w:ascii="Times New Roman" w:hAnsi="Times New Roman" w:cs="Times New Roman"/>
          <w:sz w:val="24"/>
        </w:rPr>
        <w:t xml:space="preserve">. </w:t>
      </w:r>
      <w:r w:rsidR="00911B32">
        <w:rPr>
          <w:rFonts w:ascii="Times New Roman" w:hAnsi="Times New Roman" w:cs="Times New Roman"/>
          <w:sz w:val="24"/>
        </w:rPr>
        <w:t xml:space="preserve">They indicate a 600 percent increase in the last two decades in ASD </w:t>
      </w:r>
      <w:r w:rsidR="00F912EB">
        <w:rPr>
          <w:rFonts w:ascii="Times New Roman" w:hAnsi="Times New Roman" w:cs="Times New Roman"/>
          <w:sz w:val="24"/>
        </w:rPr>
        <w:t xml:space="preserve">as stated by the Centers for Disease Control and Prevention (CDC). </w:t>
      </w:r>
      <w:r w:rsidR="009310D8">
        <w:rPr>
          <w:rFonts w:ascii="Times New Roman" w:hAnsi="Times New Roman" w:cs="Times New Roman"/>
          <w:sz w:val="24"/>
        </w:rPr>
        <w:t xml:space="preserve">Their research aimed to examine the effectiveness of Get Ready to Learn (DRTL) program which uses certain relaxation and breathing exercises along with yoga postures to combat the behavioral issues among children. </w:t>
      </w:r>
      <w:r w:rsidR="005C6010">
        <w:rPr>
          <w:rFonts w:ascii="Times New Roman" w:hAnsi="Times New Roman" w:cs="Times New Roman"/>
          <w:sz w:val="24"/>
        </w:rPr>
        <w:t xml:space="preserve">Koeing, Buckley-Reen, and Garg proposed a hypothesis regarding the efficiency of yoga in school-aged children to reduce stress level. </w:t>
      </w:r>
      <w:r w:rsidR="00043DA6">
        <w:rPr>
          <w:rFonts w:ascii="Times New Roman" w:hAnsi="Times New Roman" w:cs="Times New Roman"/>
          <w:sz w:val="24"/>
        </w:rPr>
        <w:t>They used a pretest-posttest control group design to evaluate the effectiveness of Get Ready to Learn (DRTL) program on challenging beh</w:t>
      </w:r>
      <w:r w:rsidR="00D57A75">
        <w:rPr>
          <w:rFonts w:ascii="Times New Roman" w:hAnsi="Times New Roman" w:cs="Times New Roman"/>
          <w:sz w:val="24"/>
        </w:rPr>
        <w:t>avior of children</w:t>
      </w:r>
      <w:r w:rsidR="00043DA6">
        <w:rPr>
          <w:rFonts w:ascii="Times New Roman" w:hAnsi="Times New Roman" w:cs="Times New Roman"/>
          <w:sz w:val="24"/>
        </w:rPr>
        <w:t xml:space="preserve"> diagnosed with ASD. </w:t>
      </w:r>
      <w:r w:rsidR="00D57A75">
        <w:rPr>
          <w:rFonts w:ascii="Times New Roman" w:hAnsi="Times New Roman" w:cs="Times New Roman"/>
          <w:sz w:val="24"/>
        </w:rPr>
        <w:t xml:space="preserve">Four classes were recruited at start per condition for a total of 48 students suffering from ASD. </w:t>
      </w:r>
      <w:r w:rsidR="009A535B">
        <w:rPr>
          <w:rFonts w:ascii="Times New Roman" w:hAnsi="Times New Roman" w:cs="Times New Roman"/>
          <w:sz w:val="24"/>
        </w:rPr>
        <w:t>They used the Aberrant Behavior Checklist (ABC)</w:t>
      </w:r>
      <w:r w:rsidR="00466448">
        <w:rPr>
          <w:rFonts w:ascii="Times New Roman" w:hAnsi="Times New Roman" w:cs="Times New Roman"/>
          <w:sz w:val="24"/>
        </w:rPr>
        <w:t>-Community</w:t>
      </w:r>
      <w:r w:rsidR="009A535B">
        <w:rPr>
          <w:rFonts w:ascii="Times New Roman" w:hAnsi="Times New Roman" w:cs="Times New Roman"/>
          <w:sz w:val="24"/>
        </w:rPr>
        <w:t xml:space="preserve"> for assessing the disruptive behaviors of children. </w:t>
      </w:r>
      <w:r w:rsidR="00C243D2">
        <w:rPr>
          <w:rFonts w:ascii="Times New Roman" w:hAnsi="Times New Roman" w:cs="Times New Roman"/>
          <w:sz w:val="24"/>
        </w:rPr>
        <w:t xml:space="preserve">The GRTL program was implemented by Koeing, Buckley-Reen, and Garg in the </w:t>
      </w:r>
      <w:r w:rsidR="00C975D1">
        <w:rPr>
          <w:rFonts w:ascii="Times New Roman" w:hAnsi="Times New Roman" w:cs="Times New Roman"/>
          <w:sz w:val="24"/>
        </w:rPr>
        <w:t>schoo</w:t>
      </w:r>
      <w:r w:rsidR="00C243D2">
        <w:rPr>
          <w:rFonts w:ascii="Times New Roman" w:hAnsi="Times New Roman" w:cs="Times New Roman"/>
          <w:sz w:val="24"/>
        </w:rPr>
        <w:t xml:space="preserve">l for 16 weeks. </w:t>
      </w:r>
      <w:r w:rsidR="007171E9">
        <w:rPr>
          <w:rFonts w:ascii="Times New Roman" w:hAnsi="Times New Roman" w:cs="Times New Roman"/>
          <w:sz w:val="24"/>
        </w:rPr>
        <w:t>They used breathing exercises, deep relaxation (yoga nidra), chanting (kirtan), and certain physical postures for approximately 15 to 20 minute</w:t>
      </w:r>
      <w:r w:rsidR="00070D60">
        <w:rPr>
          <w:rFonts w:ascii="Times New Roman" w:hAnsi="Times New Roman" w:cs="Times New Roman"/>
          <w:sz w:val="24"/>
        </w:rPr>
        <w:t>s</w:t>
      </w:r>
      <w:r w:rsidR="007171E9">
        <w:rPr>
          <w:rFonts w:ascii="Times New Roman" w:hAnsi="Times New Roman" w:cs="Times New Roman"/>
          <w:sz w:val="24"/>
        </w:rPr>
        <w:t xml:space="preserve">. </w:t>
      </w:r>
      <w:r w:rsidR="002352E8">
        <w:rPr>
          <w:rFonts w:ascii="Times New Roman" w:hAnsi="Times New Roman" w:cs="Times New Roman"/>
          <w:sz w:val="24"/>
        </w:rPr>
        <w:t>There were no significant differences in b</w:t>
      </w:r>
      <w:r w:rsidR="00CF366F">
        <w:rPr>
          <w:rFonts w:ascii="Times New Roman" w:hAnsi="Times New Roman" w:cs="Times New Roman"/>
          <w:sz w:val="24"/>
        </w:rPr>
        <w:t>oth the contr</w:t>
      </w:r>
      <w:r w:rsidR="0015072F">
        <w:rPr>
          <w:rFonts w:ascii="Times New Roman" w:hAnsi="Times New Roman" w:cs="Times New Roman"/>
          <w:sz w:val="24"/>
        </w:rPr>
        <w:t xml:space="preserve">ol group and intervention group </w:t>
      </w:r>
      <w:r w:rsidR="002352E8">
        <w:rPr>
          <w:rFonts w:ascii="Times New Roman" w:hAnsi="Times New Roman" w:cs="Times New Roman"/>
          <w:sz w:val="24"/>
        </w:rPr>
        <w:t xml:space="preserve">in terms of age, ethnicity, and VABS-II scores. </w:t>
      </w:r>
      <w:r w:rsidR="005D5F81">
        <w:rPr>
          <w:rFonts w:ascii="Times New Roman" w:hAnsi="Times New Roman" w:cs="Times New Roman"/>
          <w:sz w:val="24"/>
        </w:rPr>
        <w:t xml:space="preserve">They have concluded the effectiveness of yoga therapy, as children in the intervention group show relatively less irritable behavior and noncompliance. </w:t>
      </w:r>
      <w:r w:rsidR="00B21A01">
        <w:rPr>
          <w:rFonts w:ascii="Times New Roman" w:hAnsi="Times New Roman" w:cs="Times New Roman"/>
          <w:sz w:val="24"/>
        </w:rPr>
        <w:t xml:space="preserve">Their study also </w:t>
      </w:r>
      <w:r w:rsidR="00B21A01">
        <w:rPr>
          <w:rFonts w:ascii="Times New Roman" w:hAnsi="Times New Roman" w:cs="Times New Roman"/>
          <w:sz w:val="24"/>
        </w:rPr>
        <w:lastRenderedPageBreak/>
        <w:t>demonstrates that changes in the behavior of the intervention group with ASD can be detected with the help of a psychometrically valid instrument.</w:t>
      </w:r>
    </w:p>
    <w:p w:rsidR="001332F6" w:rsidRDefault="007B4771" w:rsidP="00CD05D1">
      <w:pPr>
        <w:spacing w:line="480" w:lineRule="auto"/>
        <w:rPr>
          <w:rFonts w:ascii="Times New Roman" w:hAnsi="Times New Roman" w:cs="Times New Roman"/>
          <w:sz w:val="24"/>
        </w:rPr>
      </w:pPr>
      <w:r>
        <w:rPr>
          <w:rFonts w:ascii="Times New Roman" w:hAnsi="Times New Roman" w:cs="Times New Roman"/>
          <w:sz w:val="24"/>
        </w:rPr>
        <w:tab/>
      </w:r>
      <w:r w:rsidR="005B0DB3">
        <w:rPr>
          <w:rFonts w:ascii="Times New Roman" w:hAnsi="Times New Roman" w:cs="Times New Roman"/>
          <w:sz w:val="24"/>
        </w:rPr>
        <w:t xml:space="preserve">Naomi et al. performed a feasibility study to </w:t>
      </w:r>
      <w:r w:rsidR="00967BBA">
        <w:rPr>
          <w:rFonts w:ascii="Times New Roman" w:hAnsi="Times New Roman" w:cs="Times New Roman"/>
          <w:sz w:val="24"/>
        </w:rPr>
        <w:t xml:space="preserve">evaluate the effects of yoga in school-aged children with emotional and behavioral disorders (EBD). </w:t>
      </w:r>
      <w:r w:rsidR="00FA6B73">
        <w:rPr>
          <w:rFonts w:ascii="Times New Roman" w:hAnsi="Times New Roman" w:cs="Times New Roman"/>
          <w:sz w:val="24"/>
        </w:rPr>
        <w:t xml:space="preserve">Children having EBD show symptoms of anxiety, depression, oppositional defiant disorder, and post-traumatic stress disorder. </w:t>
      </w:r>
      <w:r w:rsidR="00C26C75">
        <w:rPr>
          <w:rFonts w:ascii="Times New Roman" w:hAnsi="Times New Roman" w:cs="Times New Roman"/>
          <w:sz w:val="24"/>
        </w:rPr>
        <w:t xml:space="preserve">Naomi et al. identify the benefits of yoga training and exercise programs </w:t>
      </w:r>
      <w:r w:rsidR="0083658B">
        <w:rPr>
          <w:rFonts w:ascii="Times New Roman" w:hAnsi="Times New Roman" w:cs="Times New Roman"/>
          <w:sz w:val="24"/>
        </w:rPr>
        <w:t>to enhance</w:t>
      </w:r>
      <w:r w:rsidR="00C26C75">
        <w:rPr>
          <w:rFonts w:ascii="Times New Roman" w:hAnsi="Times New Roman" w:cs="Times New Roman"/>
          <w:sz w:val="24"/>
        </w:rPr>
        <w:t xml:space="preserve"> cardiac performance</w:t>
      </w:r>
      <w:r w:rsidR="0083658B">
        <w:rPr>
          <w:rFonts w:ascii="Times New Roman" w:hAnsi="Times New Roman" w:cs="Times New Roman"/>
          <w:sz w:val="24"/>
        </w:rPr>
        <w:t xml:space="preserve">. </w:t>
      </w:r>
      <w:r w:rsidR="00BD390B">
        <w:rPr>
          <w:rFonts w:ascii="Times New Roman" w:hAnsi="Times New Roman" w:cs="Times New Roman"/>
          <w:sz w:val="24"/>
        </w:rPr>
        <w:t>Participants include the children of a 4</w:t>
      </w:r>
      <w:r w:rsidR="00BD390B" w:rsidRPr="00BD390B">
        <w:rPr>
          <w:rFonts w:ascii="Times New Roman" w:hAnsi="Times New Roman" w:cs="Times New Roman"/>
          <w:sz w:val="24"/>
          <w:vertAlign w:val="superscript"/>
        </w:rPr>
        <w:t>th</w:t>
      </w:r>
      <w:r w:rsidR="00BD390B">
        <w:rPr>
          <w:rFonts w:ascii="Times New Roman" w:hAnsi="Times New Roman" w:cs="Times New Roman"/>
          <w:sz w:val="24"/>
        </w:rPr>
        <w:t xml:space="preserve"> and 5</w:t>
      </w:r>
      <w:r w:rsidR="00BD390B" w:rsidRPr="00BD390B">
        <w:rPr>
          <w:rFonts w:ascii="Times New Roman" w:hAnsi="Times New Roman" w:cs="Times New Roman"/>
          <w:sz w:val="24"/>
          <w:vertAlign w:val="superscript"/>
        </w:rPr>
        <w:t>th</w:t>
      </w:r>
      <w:r w:rsidR="00BD390B">
        <w:rPr>
          <w:rFonts w:ascii="Times New Roman" w:hAnsi="Times New Roman" w:cs="Times New Roman"/>
          <w:sz w:val="24"/>
        </w:rPr>
        <w:t xml:space="preserve"> grade having age between 8 to 11. These participants are suffering from EBD including depression, hyperactivity, conduct disorder, anxiety, aggression, and attention diff</w:t>
      </w:r>
      <w:r w:rsidR="00267926">
        <w:rPr>
          <w:rFonts w:ascii="Times New Roman" w:hAnsi="Times New Roman" w:cs="Times New Roman"/>
          <w:sz w:val="24"/>
        </w:rPr>
        <w:t xml:space="preserve">iculties. </w:t>
      </w:r>
      <w:r w:rsidR="004D44D2">
        <w:rPr>
          <w:rFonts w:ascii="Times New Roman" w:hAnsi="Times New Roman" w:cs="Times New Roman"/>
          <w:sz w:val="24"/>
        </w:rPr>
        <w:t xml:space="preserve">One hour session was given to these participants which include relaxation training, breathing techniques, yoga exercises, and postures, and imagery techniques and medications. </w:t>
      </w:r>
      <w:r w:rsidR="003E6798">
        <w:rPr>
          <w:rFonts w:ascii="Times New Roman" w:hAnsi="Times New Roman" w:cs="Times New Roman"/>
          <w:sz w:val="24"/>
        </w:rPr>
        <w:t>Naomi et al. used “</w:t>
      </w:r>
      <w:r w:rsidR="003E6798" w:rsidRPr="003E6798">
        <w:rPr>
          <w:rFonts w:ascii="Times New Roman" w:hAnsi="Times New Roman" w:cs="Times New Roman"/>
          <w:sz w:val="24"/>
        </w:rPr>
        <w:t>Behavior Assessment Scale for Children, Second Edition Teacher Rating Scale-Child</w:t>
      </w:r>
      <w:r w:rsidR="003E6798">
        <w:rPr>
          <w:rFonts w:ascii="Times New Roman" w:hAnsi="Times New Roman" w:cs="Times New Roman"/>
          <w:sz w:val="24"/>
        </w:rPr>
        <w:t>”</w:t>
      </w:r>
      <w:r w:rsidR="00384519">
        <w:rPr>
          <w:rFonts w:ascii="Times New Roman" w:hAnsi="Times New Roman" w:cs="Times New Roman"/>
          <w:sz w:val="24"/>
        </w:rPr>
        <w:t xml:space="preserve"> to</w:t>
      </w:r>
      <w:r w:rsidR="00B523DB">
        <w:rPr>
          <w:rFonts w:ascii="Times New Roman" w:hAnsi="Times New Roman" w:cs="Times New Roman"/>
          <w:sz w:val="24"/>
        </w:rPr>
        <w:t xml:space="preserve"> mark the behavior of children. Average attendance for </w:t>
      </w:r>
      <w:r w:rsidR="005426AA">
        <w:rPr>
          <w:rFonts w:ascii="Times New Roman" w:hAnsi="Times New Roman" w:cs="Times New Roman"/>
          <w:sz w:val="24"/>
        </w:rPr>
        <w:t xml:space="preserve">the yoga session was 90 percent. Their results indicate an improvement in the adaptive behavior of children and attendance in class. </w:t>
      </w:r>
      <w:r w:rsidR="001A6740">
        <w:rPr>
          <w:rFonts w:ascii="Times New Roman" w:hAnsi="Times New Roman" w:cs="Times New Roman"/>
          <w:sz w:val="24"/>
        </w:rPr>
        <w:t xml:space="preserve">Their study concluded that regular yoga session enhanced blood circulation and reduced depressive symptoms, internalizing symptoms, and behavioral symptoms. </w:t>
      </w:r>
      <w:r w:rsidR="00507D7B">
        <w:rPr>
          <w:rFonts w:ascii="Times New Roman" w:hAnsi="Times New Roman" w:cs="Times New Roman"/>
          <w:sz w:val="24"/>
        </w:rPr>
        <w:t>The results suggest that implementing yoga sessions in school is feasible. As the behavior of participants was demanding due to EBD which made difficulties for a feasibility study.</w:t>
      </w:r>
      <w:r w:rsidR="00E2101E">
        <w:rPr>
          <w:rFonts w:ascii="Times New Roman" w:hAnsi="Times New Roman" w:cs="Times New Roman"/>
          <w:sz w:val="24"/>
        </w:rPr>
        <w:t xml:space="preserve"> Naomi et al. also concluded that traditional classroom behavioral management interventions are not feasible to adjust the emotional and behavioral disorders of children. </w:t>
      </w:r>
      <w:r w:rsidR="005659F5">
        <w:rPr>
          <w:rFonts w:ascii="Times New Roman" w:hAnsi="Times New Roman" w:cs="Times New Roman"/>
          <w:sz w:val="24"/>
        </w:rPr>
        <w:t xml:space="preserve">They emphasize that yoga is beneficial for small groups as it is an innovative technique to mitigate </w:t>
      </w:r>
      <w:r w:rsidR="009F2105">
        <w:rPr>
          <w:rFonts w:ascii="Times New Roman" w:hAnsi="Times New Roman" w:cs="Times New Roman"/>
          <w:sz w:val="24"/>
        </w:rPr>
        <w:t>the sy</w:t>
      </w:r>
      <w:r w:rsidR="005659F5">
        <w:rPr>
          <w:rFonts w:ascii="Times New Roman" w:hAnsi="Times New Roman" w:cs="Times New Roman"/>
          <w:sz w:val="24"/>
        </w:rPr>
        <w:t xml:space="preserve">mptoms of EBD in school-aged children. </w:t>
      </w:r>
      <w:r w:rsidR="00D14328">
        <w:rPr>
          <w:rFonts w:ascii="Times New Roman" w:hAnsi="Times New Roman" w:cs="Times New Roman"/>
          <w:sz w:val="24"/>
        </w:rPr>
        <w:t xml:space="preserve">Managing large groups of students for yoga session is difficult. </w:t>
      </w:r>
      <w:r w:rsidR="006F2939">
        <w:rPr>
          <w:rFonts w:ascii="Times New Roman" w:hAnsi="Times New Roman" w:cs="Times New Roman"/>
          <w:sz w:val="24"/>
        </w:rPr>
        <w:t xml:space="preserve">The results also include the remarks of teachers upon the yoga project. Significantly reduced behavioral symptoms and improved focus in class are indicated through yoga results. </w:t>
      </w:r>
      <w:r w:rsidR="00370963">
        <w:rPr>
          <w:rFonts w:ascii="Times New Roman" w:hAnsi="Times New Roman" w:cs="Times New Roman"/>
          <w:sz w:val="24"/>
        </w:rPr>
        <w:lastRenderedPageBreak/>
        <w:t xml:space="preserve">Naomi et al. indicated that yoga enables children with certain impairments to get an understanding of their emotional state with the help of well-rehearsed and practical techniques. </w:t>
      </w:r>
      <w:r w:rsidR="007838DE">
        <w:rPr>
          <w:rFonts w:ascii="Times New Roman" w:hAnsi="Times New Roman" w:cs="Times New Roman"/>
          <w:sz w:val="24"/>
        </w:rPr>
        <w:t xml:space="preserve">It is found to enhance the self-control and concentration among children as it promotes relaxation and self-awareness. </w:t>
      </w:r>
    </w:p>
    <w:p w:rsidR="00FD23B8" w:rsidRDefault="007B4771" w:rsidP="00CD05D1">
      <w:pPr>
        <w:spacing w:line="480" w:lineRule="auto"/>
        <w:rPr>
          <w:rFonts w:ascii="Times New Roman" w:hAnsi="Times New Roman" w:cs="Times New Roman"/>
          <w:sz w:val="24"/>
        </w:rPr>
      </w:pPr>
      <w:r>
        <w:rPr>
          <w:rFonts w:ascii="Times New Roman" w:hAnsi="Times New Roman" w:cs="Times New Roman"/>
          <w:sz w:val="24"/>
        </w:rPr>
        <w:tab/>
      </w:r>
      <w:r w:rsidR="00272299">
        <w:rPr>
          <w:rFonts w:ascii="Times New Roman" w:hAnsi="Times New Roman" w:cs="Times New Roman"/>
          <w:sz w:val="24"/>
        </w:rPr>
        <w:t xml:space="preserve">Jensen, Stevens, and Kenny evaluate the effectiveness of yoga nidra relaxation in controlling the respiratory patterns of children with disruptive behavior. </w:t>
      </w:r>
      <w:r w:rsidR="00204EB3">
        <w:rPr>
          <w:rFonts w:ascii="Times New Roman" w:hAnsi="Times New Roman" w:cs="Times New Roman"/>
          <w:sz w:val="24"/>
        </w:rPr>
        <w:t xml:space="preserve">This study </w:t>
      </w:r>
      <w:r w:rsidR="00E1470F">
        <w:rPr>
          <w:rFonts w:ascii="Times New Roman" w:hAnsi="Times New Roman" w:cs="Times New Roman"/>
          <w:sz w:val="24"/>
        </w:rPr>
        <w:t>examined the</w:t>
      </w:r>
      <w:r w:rsidR="00204EB3">
        <w:rPr>
          <w:rFonts w:ascii="Times New Roman" w:hAnsi="Times New Roman" w:cs="Times New Roman"/>
          <w:sz w:val="24"/>
        </w:rPr>
        <w:t xml:space="preserve"> </w:t>
      </w:r>
      <w:r w:rsidR="00754CF1">
        <w:rPr>
          <w:rFonts w:ascii="Times New Roman" w:hAnsi="Times New Roman" w:cs="Times New Roman"/>
          <w:sz w:val="24"/>
        </w:rPr>
        <w:t>competency</w:t>
      </w:r>
      <w:r w:rsidR="00204EB3">
        <w:rPr>
          <w:rFonts w:ascii="Times New Roman" w:hAnsi="Times New Roman" w:cs="Times New Roman"/>
          <w:sz w:val="24"/>
        </w:rPr>
        <w:t xml:space="preserve"> of yoga nidra in controlling the breathing pattern of children who showed comorbid conditions such as learning disorders and emotional disturbance. </w:t>
      </w:r>
      <w:r w:rsidR="005F0F5F">
        <w:rPr>
          <w:rFonts w:ascii="Times New Roman" w:hAnsi="Times New Roman" w:cs="Times New Roman"/>
          <w:sz w:val="24"/>
        </w:rPr>
        <w:t xml:space="preserve">Disruptive behavior and anxiety disorders are associated with </w:t>
      </w:r>
      <w:r w:rsidR="00C11A42">
        <w:rPr>
          <w:rFonts w:ascii="Times New Roman" w:hAnsi="Times New Roman" w:cs="Times New Roman"/>
          <w:sz w:val="24"/>
        </w:rPr>
        <w:t xml:space="preserve">regulation of </w:t>
      </w:r>
      <w:r w:rsidR="005F0F5F">
        <w:rPr>
          <w:rFonts w:ascii="Times New Roman" w:hAnsi="Times New Roman" w:cs="Times New Roman"/>
          <w:sz w:val="24"/>
        </w:rPr>
        <w:t>breathing patterns and breath rates.</w:t>
      </w:r>
      <w:r w:rsidR="00C43F01">
        <w:rPr>
          <w:rFonts w:ascii="Times New Roman" w:hAnsi="Times New Roman" w:cs="Times New Roman"/>
          <w:sz w:val="24"/>
        </w:rPr>
        <w:t xml:space="preserve"> </w:t>
      </w:r>
      <w:r w:rsidR="00A2469D">
        <w:rPr>
          <w:rFonts w:ascii="Times New Roman" w:hAnsi="Times New Roman" w:cs="Times New Roman"/>
          <w:sz w:val="24"/>
        </w:rPr>
        <w:t xml:space="preserve">They included seven boys in the intervention </w:t>
      </w:r>
      <w:r w:rsidR="006B0309">
        <w:rPr>
          <w:rFonts w:ascii="Times New Roman" w:hAnsi="Times New Roman" w:cs="Times New Roman"/>
          <w:sz w:val="24"/>
        </w:rPr>
        <w:t xml:space="preserve">group having age 10 to 15 years. Comparison data were collected from young adults having a mean age 15.2 years without disruptive behaviors. </w:t>
      </w:r>
      <w:r w:rsidR="009162BB">
        <w:rPr>
          <w:rFonts w:ascii="Times New Roman" w:hAnsi="Times New Roman" w:cs="Times New Roman"/>
          <w:sz w:val="24"/>
        </w:rPr>
        <w:t xml:space="preserve">This program included 30 minutes session of yoga nidra practice. </w:t>
      </w:r>
      <w:r w:rsidR="009608CB">
        <w:rPr>
          <w:rFonts w:ascii="Times New Roman" w:hAnsi="Times New Roman" w:cs="Times New Roman"/>
          <w:sz w:val="24"/>
        </w:rPr>
        <w:t>“</w:t>
      </w:r>
      <w:r w:rsidR="009608CB" w:rsidRPr="009608CB">
        <w:rPr>
          <w:rFonts w:ascii="Times New Roman" w:hAnsi="Times New Roman" w:cs="Times New Roman"/>
          <w:sz w:val="24"/>
        </w:rPr>
        <w:t>Compumedic’s thoracic and abdominal Respiratory Inductive Plethysmography (RIP) and ‘‘Summit IP’’ software</w:t>
      </w:r>
      <w:r w:rsidR="009608CB">
        <w:rPr>
          <w:rFonts w:ascii="Times New Roman" w:hAnsi="Times New Roman" w:cs="Times New Roman"/>
          <w:sz w:val="24"/>
        </w:rPr>
        <w:t>” was us</w:t>
      </w:r>
      <w:r w:rsidR="00F31FC3">
        <w:rPr>
          <w:rFonts w:ascii="Times New Roman" w:hAnsi="Times New Roman" w:cs="Times New Roman"/>
          <w:sz w:val="24"/>
        </w:rPr>
        <w:t xml:space="preserve">ed to collect and analyze data. </w:t>
      </w:r>
      <w:r w:rsidR="003E758D">
        <w:rPr>
          <w:rFonts w:ascii="Times New Roman" w:hAnsi="Times New Roman" w:cs="Times New Roman"/>
          <w:sz w:val="24"/>
        </w:rPr>
        <w:t>Variations in the patterns of breathing effort are displayed by using Polyman EDF + software</w:t>
      </w:r>
      <w:r w:rsidR="00591882">
        <w:rPr>
          <w:rFonts w:ascii="Times New Roman" w:hAnsi="Times New Roman" w:cs="Times New Roman"/>
          <w:sz w:val="24"/>
        </w:rPr>
        <w:t xml:space="preserve"> which allows the researchers to examine visually breathing patterns. </w:t>
      </w:r>
      <w:r w:rsidR="004A2A07">
        <w:rPr>
          <w:rFonts w:ascii="Times New Roman" w:hAnsi="Times New Roman" w:cs="Times New Roman"/>
          <w:sz w:val="24"/>
        </w:rPr>
        <w:t xml:space="preserve">Jensen, Stevens, and Kenny hypothesized that yoga is beneficial to minimize the anxiety level of students and it will enhance the self-esteem levels along with improved classroom behavior. </w:t>
      </w:r>
      <w:r w:rsidR="005966BA">
        <w:rPr>
          <w:rFonts w:ascii="Times New Roman" w:hAnsi="Times New Roman" w:cs="Times New Roman"/>
          <w:sz w:val="24"/>
        </w:rPr>
        <w:t>Results indicated by the STAIC and STAI show a significant reduction in the depression and anxiety level of children in the intervention group.</w:t>
      </w:r>
      <w:r w:rsidR="00BF3EE0">
        <w:rPr>
          <w:rFonts w:ascii="Times New Roman" w:hAnsi="Times New Roman" w:cs="Times New Roman"/>
          <w:sz w:val="24"/>
        </w:rPr>
        <w:t xml:space="preserve"> </w:t>
      </w:r>
      <w:r w:rsidR="00371EFF">
        <w:rPr>
          <w:rFonts w:ascii="Times New Roman" w:hAnsi="Times New Roman" w:cs="Times New Roman"/>
          <w:sz w:val="24"/>
        </w:rPr>
        <w:t xml:space="preserve">General Linear Model was used to conduct the analysis. </w:t>
      </w:r>
      <w:r w:rsidR="00856203">
        <w:rPr>
          <w:rFonts w:ascii="Times New Roman" w:hAnsi="Times New Roman" w:cs="Times New Roman"/>
          <w:sz w:val="24"/>
        </w:rPr>
        <w:t xml:space="preserve">The regularity of both breath rate and amplitude made it easy to interpret </w:t>
      </w:r>
      <w:r w:rsidR="00A66AF0">
        <w:rPr>
          <w:rFonts w:ascii="Times New Roman" w:hAnsi="Times New Roman" w:cs="Times New Roman"/>
          <w:sz w:val="24"/>
        </w:rPr>
        <w:t xml:space="preserve">the breath data for the comparison group. </w:t>
      </w:r>
      <w:r w:rsidR="004519EC">
        <w:rPr>
          <w:rFonts w:ascii="Times New Roman" w:hAnsi="Times New Roman" w:cs="Times New Roman"/>
          <w:sz w:val="24"/>
        </w:rPr>
        <w:t>Pre</w:t>
      </w:r>
      <w:r w:rsidR="002042F8">
        <w:rPr>
          <w:rFonts w:ascii="Times New Roman" w:hAnsi="Times New Roman" w:cs="Times New Roman"/>
          <w:sz w:val="24"/>
        </w:rPr>
        <w:t>-</w:t>
      </w:r>
      <w:r w:rsidR="004519EC">
        <w:rPr>
          <w:rFonts w:ascii="Times New Roman" w:hAnsi="Times New Roman" w:cs="Times New Roman"/>
          <w:sz w:val="24"/>
        </w:rPr>
        <w:t xml:space="preserve">yoga nidra phase indicates irregular breathing rates, unequal inhalation, and exhalation lengths, and inconsistent amplitudes. </w:t>
      </w:r>
      <w:r w:rsidR="00E61614">
        <w:rPr>
          <w:rFonts w:ascii="Times New Roman" w:hAnsi="Times New Roman" w:cs="Times New Roman"/>
          <w:sz w:val="24"/>
        </w:rPr>
        <w:t xml:space="preserve">Most of the participants show different durations of exhalation and inhalation. </w:t>
      </w:r>
      <w:r w:rsidR="00DE2B8A">
        <w:rPr>
          <w:rFonts w:ascii="Times New Roman" w:hAnsi="Times New Roman" w:cs="Times New Roman"/>
          <w:sz w:val="24"/>
        </w:rPr>
        <w:t xml:space="preserve">Jensen, Stevens, and Kenny demonstrate that </w:t>
      </w:r>
      <w:r w:rsidR="00DE2B8A">
        <w:rPr>
          <w:rFonts w:ascii="Times New Roman" w:hAnsi="Times New Roman" w:cs="Times New Roman"/>
          <w:sz w:val="24"/>
        </w:rPr>
        <w:lastRenderedPageBreak/>
        <w:t xml:space="preserve">participants have disruptive behavior show stabilizing rate and amplitude with relatively slow breath rate. They found that yoga nidra helps in consistent breathing patterns. </w:t>
      </w:r>
      <w:r w:rsidR="000D6F99">
        <w:rPr>
          <w:rFonts w:ascii="Times New Roman" w:hAnsi="Times New Roman" w:cs="Times New Roman"/>
          <w:sz w:val="24"/>
        </w:rPr>
        <w:t xml:space="preserve">They have concluded that yoga nidra expose students with high levels of aggressive behavior, to a relaxation experience. </w:t>
      </w:r>
      <w:r w:rsidR="00B33158">
        <w:rPr>
          <w:rFonts w:ascii="Times New Roman" w:hAnsi="Times New Roman" w:cs="Times New Roman"/>
          <w:sz w:val="24"/>
        </w:rPr>
        <w:t xml:space="preserve">The participants were able to develop enhanced sensory awareness and were able to follow the </w:t>
      </w:r>
      <w:r w:rsidR="00A51050">
        <w:rPr>
          <w:rFonts w:ascii="Times New Roman" w:hAnsi="Times New Roman" w:cs="Times New Roman"/>
          <w:sz w:val="24"/>
        </w:rPr>
        <w:t>instructions</w:t>
      </w:r>
      <w:r w:rsidR="00B33158">
        <w:rPr>
          <w:rFonts w:ascii="Times New Roman" w:hAnsi="Times New Roman" w:cs="Times New Roman"/>
          <w:sz w:val="24"/>
        </w:rPr>
        <w:t xml:space="preserve"> of a teacher through recognition of the somatic </w:t>
      </w:r>
      <w:r w:rsidR="00A51050">
        <w:rPr>
          <w:rFonts w:ascii="Times New Roman" w:hAnsi="Times New Roman" w:cs="Times New Roman"/>
          <w:sz w:val="24"/>
        </w:rPr>
        <w:t>facet</w:t>
      </w:r>
      <w:r w:rsidR="00B33158">
        <w:rPr>
          <w:rFonts w:ascii="Times New Roman" w:hAnsi="Times New Roman" w:cs="Times New Roman"/>
          <w:sz w:val="24"/>
        </w:rPr>
        <w:t xml:space="preserve"> of the process</w:t>
      </w:r>
      <w:r w:rsidR="00A51050">
        <w:rPr>
          <w:rFonts w:ascii="Times New Roman" w:hAnsi="Times New Roman" w:cs="Times New Roman"/>
          <w:sz w:val="24"/>
        </w:rPr>
        <w:t xml:space="preserve"> of breathing</w:t>
      </w:r>
      <w:r w:rsidR="00B33158">
        <w:rPr>
          <w:rFonts w:ascii="Times New Roman" w:hAnsi="Times New Roman" w:cs="Times New Roman"/>
          <w:sz w:val="24"/>
        </w:rPr>
        <w:t xml:space="preserve">. </w:t>
      </w:r>
      <w:r w:rsidR="00E42419">
        <w:rPr>
          <w:rFonts w:ascii="Times New Roman" w:hAnsi="Times New Roman" w:cs="Times New Roman"/>
          <w:sz w:val="24"/>
        </w:rPr>
        <w:t xml:space="preserve">Jensen, Stevens, and Kenny's results indicate the predominance of abdominal breathing. </w:t>
      </w:r>
      <w:r w:rsidR="00527CE3">
        <w:rPr>
          <w:rFonts w:ascii="Times New Roman" w:hAnsi="Times New Roman" w:cs="Times New Roman"/>
          <w:sz w:val="24"/>
        </w:rPr>
        <w:t xml:space="preserve">In the pre-phase of yoga nidra, many participants </w:t>
      </w:r>
      <w:r w:rsidR="008E2DF2">
        <w:rPr>
          <w:rFonts w:ascii="Times New Roman" w:hAnsi="Times New Roman" w:cs="Times New Roman"/>
          <w:sz w:val="24"/>
        </w:rPr>
        <w:t xml:space="preserve">having disruptive behavior showed irregular and chaotic breathing. </w:t>
      </w:r>
      <w:r w:rsidR="009C0CE8">
        <w:rPr>
          <w:rFonts w:ascii="Times New Roman" w:hAnsi="Times New Roman" w:cs="Times New Roman"/>
          <w:sz w:val="24"/>
        </w:rPr>
        <w:t xml:space="preserve">Their results indicate a positive trend towards </w:t>
      </w:r>
      <w:r w:rsidR="00F661D2">
        <w:rPr>
          <w:rFonts w:ascii="Times New Roman" w:hAnsi="Times New Roman" w:cs="Times New Roman"/>
          <w:sz w:val="24"/>
        </w:rPr>
        <w:t>stabilized</w:t>
      </w:r>
      <w:r w:rsidR="009C0CE8">
        <w:rPr>
          <w:rFonts w:ascii="Times New Roman" w:hAnsi="Times New Roman" w:cs="Times New Roman"/>
          <w:sz w:val="24"/>
        </w:rPr>
        <w:t xml:space="preserve"> breath rate, breathing patterns, and regulated amplitude. </w:t>
      </w:r>
      <w:r w:rsidR="00E42419">
        <w:rPr>
          <w:rFonts w:ascii="Times New Roman" w:hAnsi="Times New Roman" w:cs="Times New Roman"/>
          <w:sz w:val="24"/>
        </w:rPr>
        <w:t xml:space="preserve"> </w:t>
      </w:r>
    </w:p>
    <w:p w:rsidR="001332F6" w:rsidRPr="001332F6" w:rsidRDefault="007B4771" w:rsidP="00CD05D1">
      <w:pPr>
        <w:spacing w:line="480" w:lineRule="auto"/>
        <w:rPr>
          <w:rFonts w:ascii="Times New Roman" w:hAnsi="Times New Roman" w:cs="Times New Roman"/>
          <w:b/>
          <w:sz w:val="24"/>
        </w:rPr>
      </w:pPr>
      <w:r>
        <w:rPr>
          <w:rFonts w:ascii="Times New Roman" w:hAnsi="Times New Roman" w:cs="Times New Roman"/>
          <w:b/>
          <w:sz w:val="24"/>
        </w:rPr>
        <w:t>Compare and Contrast</w:t>
      </w:r>
    </w:p>
    <w:p w:rsidR="00DD5BAB" w:rsidRDefault="007B4771" w:rsidP="0029194D">
      <w:pPr>
        <w:spacing w:line="480" w:lineRule="auto"/>
        <w:ind w:firstLine="720"/>
        <w:rPr>
          <w:rFonts w:ascii="Times New Roman" w:hAnsi="Times New Roman" w:cs="Times New Roman"/>
          <w:sz w:val="24"/>
        </w:rPr>
      </w:pPr>
      <w:r>
        <w:rPr>
          <w:rFonts w:ascii="Times New Roman" w:hAnsi="Times New Roman" w:cs="Times New Roman"/>
          <w:sz w:val="24"/>
        </w:rPr>
        <w:t xml:space="preserve">According to Naomi et al. </w:t>
      </w:r>
      <w:r w:rsidR="00A05051">
        <w:rPr>
          <w:rFonts w:ascii="Times New Roman" w:hAnsi="Times New Roman" w:cs="Times New Roman"/>
          <w:sz w:val="24"/>
        </w:rPr>
        <w:t xml:space="preserve">(2012), highly variable internalizing and externalizing symptoms are shown students with emotional and behavioral disorders. These symptoms include various psychiatric disorders such as depression, anxiety, oppositional defiant disorder, post-traumatic stress disorder, and conduct disorder. </w:t>
      </w:r>
      <w:r w:rsidR="00972078">
        <w:rPr>
          <w:rFonts w:ascii="Times New Roman" w:hAnsi="Times New Roman" w:cs="Times New Roman"/>
          <w:sz w:val="24"/>
        </w:rPr>
        <w:t xml:space="preserve">Naomi et al. proposed that disruptive behavior problems are associated with emotional and behavioral disorders (EBD) and </w:t>
      </w:r>
      <w:r w:rsidR="0092487C">
        <w:rPr>
          <w:rFonts w:ascii="Times New Roman" w:hAnsi="Times New Roman" w:cs="Times New Roman"/>
          <w:sz w:val="24"/>
        </w:rPr>
        <w:t>decidedly</w:t>
      </w:r>
      <w:r w:rsidR="00972078">
        <w:rPr>
          <w:rFonts w:ascii="Times New Roman" w:hAnsi="Times New Roman" w:cs="Times New Roman"/>
          <w:sz w:val="24"/>
        </w:rPr>
        <w:t xml:space="preserve"> </w:t>
      </w:r>
      <w:r w:rsidR="0092487C">
        <w:rPr>
          <w:rFonts w:ascii="Times New Roman" w:hAnsi="Times New Roman" w:cs="Times New Roman"/>
          <w:sz w:val="24"/>
        </w:rPr>
        <w:t>associate</w:t>
      </w:r>
      <w:r w:rsidR="00972078">
        <w:rPr>
          <w:rFonts w:ascii="Times New Roman" w:hAnsi="Times New Roman" w:cs="Times New Roman"/>
          <w:sz w:val="24"/>
        </w:rPr>
        <w:t xml:space="preserve"> with </w:t>
      </w:r>
      <w:r w:rsidR="00290FFD">
        <w:rPr>
          <w:rFonts w:ascii="Times New Roman" w:hAnsi="Times New Roman" w:cs="Times New Roman"/>
          <w:sz w:val="24"/>
        </w:rPr>
        <w:t>poor academic performance</w:t>
      </w:r>
      <w:r w:rsidR="00972078">
        <w:rPr>
          <w:rFonts w:ascii="Times New Roman" w:hAnsi="Times New Roman" w:cs="Times New Roman"/>
          <w:sz w:val="24"/>
        </w:rPr>
        <w:t xml:space="preserve">. </w:t>
      </w:r>
      <w:r w:rsidR="00B47C3E">
        <w:rPr>
          <w:rFonts w:ascii="Times New Roman" w:hAnsi="Times New Roman" w:cs="Times New Roman"/>
          <w:sz w:val="24"/>
        </w:rPr>
        <w:t>Like Naomi et al</w:t>
      </w:r>
      <w:r w:rsidR="00175BC4">
        <w:rPr>
          <w:rFonts w:ascii="Times New Roman" w:hAnsi="Times New Roman" w:cs="Times New Roman"/>
          <w:sz w:val="24"/>
        </w:rPr>
        <w:t xml:space="preserve">., Koeing, Buckley-Reen, and Garg also </w:t>
      </w:r>
      <w:r w:rsidR="00F97DB8">
        <w:rPr>
          <w:rFonts w:ascii="Times New Roman" w:hAnsi="Times New Roman" w:cs="Times New Roman"/>
          <w:sz w:val="24"/>
        </w:rPr>
        <w:t>suggest</w:t>
      </w:r>
      <w:r w:rsidR="00175BC4">
        <w:rPr>
          <w:rFonts w:ascii="Times New Roman" w:hAnsi="Times New Roman" w:cs="Times New Roman"/>
          <w:sz w:val="24"/>
        </w:rPr>
        <w:t xml:space="preserve"> that </w:t>
      </w:r>
      <w:r w:rsidR="00F97DB8">
        <w:rPr>
          <w:rFonts w:ascii="Times New Roman" w:hAnsi="Times New Roman" w:cs="Times New Roman"/>
          <w:sz w:val="24"/>
        </w:rPr>
        <w:t xml:space="preserve">children with autism spectrum disorders (ASD) present a unique challenge for classroom teacher due to their inability to effectively regulate their behavior in the classroom. </w:t>
      </w:r>
      <w:r w:rsidR="00B47C3E">
        <w:rPr>
          <w:rFonts w:ascii="Times New Roman" w:hAnsi="Times New Roman" w:cs="Times New Roman"/>
          <w:sz w:val="24"/>
        </w:rPr>
        <w:t xml:space="preserve">In accordance with the findings of Naomi et al., Koeing, Buckley-Reen, and Garg emphasize that complex cognitive processes comprise at a very high level of emotional arousal or stress. </w:t>
      </w:r>
      <w:r w:rsidR="0078323D">
        <w:rPr>
          <w:rFonts w:ascii="Times New Roman" w:hAnsi="Times New Roman" w:cs="Times New Roman"/>
          <w:sz w:val="24"/>
        </w:rPr>
        <w:t>They demonstrate</w:t>
      </w:r>
      <w:r w:rsidR="006A14F3">
        <w:rPr>
          <w:rFonts w:ascii="Times New Roman" w:hAnsi="Times New Roman" w:cs="Times New Roman"/>
          <w:sz w:val="24"/>
        </w:rPr>
        <w:t xml:space="preserve"> that </w:t>
      </w:r>
      <w:r w:rsidR="00717407">
        <w:rPr>
          <w:rFonts w:ascii="Times New Roman" w:hAnsi="Times New Roman" w:cs="Times New Roman"/>
          <w:sz w:val="24"/>
        </w:rPr>
        <w:t xml:space="preserve">maintaining a calm, alert state is necessary in order to perform well in academic career. </w:t>
      </w:r>
    </w:p>
    <w:p w:rsidR="00C059C4" w:rsidRDefault="007B4771" w:rsidP="00CD05D1">
      <w:pPr>
        <w:spacing w:line="480" w:lineRule="auto"/>
        <w:rPr>
          <w:rFonts w:ascii="Times New Roman" w:hAnsi="Times New Roman" w:cs="Times New Roman"/>
          <w:sz w:val="24"/>
        </w:rPr>
      </w:pPr>
      <w:r>
        <w:rPr>
          <w:rFonts w:ascii="Times New Roman" w:hAnsi="Times New Roman" w:cs="Times New Roman"/>
          <w:sz w:val="24"/>
        </w:rPr>
        <w:lastRenderedPageBreak/>
        <w:tab/>
      </w:r>
      <w:r w:rsidR="00746D8A">
        <w:rPr>
          <w:rFonts w:ascii="Times New Roman" w:hAnsi="Times New Roman" w:cs="Times New Roman"/>
          <w:sz w:val="24"/>
        </w:rPr>
        <w:t>Yoga therapy is effective to address the various behavioral issue of school-aged children as it uses yoga postures, meditation, breathing</w:t>
      </w:r>
      <w:r w:rsidR="00ED381B">
        <w:rPr>
          <w:rFonts w:ascii="Times New Roman" w:hAnsi="Times New Roman" w:cs="Times New Roman"/>
          <w:sz w:val="24"/>
        </w:rPr>
        <w:t xml:space="preserve"> exercises, and guided imagery to combat these issues. </w:t>
      </w:r>
      <w:r w:rsidR="00A0082F">
        <w:rPr>
          <w:rFonts w:ascii="Times New Roman" w:hAnsi="Times New Roman" w:cs="Times New Roman"/>
          <w:sz w:val="24"/>
        </w:rPr>
        <w:t xml:space="preserve">The holistic purpose of yoga is to integrate mind, body, and spirit to improve </w:t>
      </w:r>
      <w:r w:rsidR="0023248E">
        <w:rPr>
          <w:rFonts w:ascii="Times New Roman" w:hAnsi="Times New Roman" w:cs="Times New Roman"/>
          <w:sz w:val="24"/>
        </w:rPr>
        <w:t xml:space="preserve">physical and psychological well-being. </w:t>
      </w:r>
      <w:r w:rsidR="005A5FD2">
        <w:rPr>
          <w:rFonts w:ascii="Times New Roman" w:hAnsi="Times New Roman" w:cs="Times New Roman"/>
          <w:sz w:val="24"/>
        </w:rPr>
        <w:t xml:space="preserve">According to Jensen, Stevens, and Kenny, </w:t>
      </w:r>
      <w:r w:rsidR="000E3C87">
        <w:rPr>
          <w:rFonts w:ascii="Times New Roman" w:hAnsi="Times New Roman" w:cs="Times New Roman"/>
          <w:sz w:val="24"/>
        </w:rPr>
        <w:t>stress is a basic factor in behavioral problems as it causes a neurochemical switch to the posterior and subcortical region from the pre-frontal cortex of the brain which increases pulmonary function. Due to this, there is a significant increase in the blood pressure and heart rate</w:t>
      </w:r>
      <w:r w:rsidR="003D2F0B">
        <w:rPr>
          <w:rFonts w:ascii="Times New Roman" w:hAnsi="Times New Roman" w:cs="Times New Roman"/>
          <w:sz w:val="24"/>
        </w:rPr>
        <w:t xml:space="preserve"> results in decreasing the respiration rate. </w:t>
      </w:r>
      <w:r w:rsidR="00516E54">
        <w:rPr>
          <w:rFonts w:ascii="Times New Roman" w:hAnsi="Times New Roman" w:cs="Times New Roman"/>
          <w:sz w:val="24"/>
        </w:rPr>
        <w:t xml:space="preserve">In accordance with Koeing, Buckley-Reen, and </w:t>
      </w:r>
      <w:r w:rsidR="0096746B">
        <w:rPr>
          <w:rFonts w:ascii="Times New Roman" w:hAnsi="Times New Roman" w:cs="Times New Roman"/>
          <w:sz w:val="24"/>
        </w:rPr>
        <w:t xml:space="preserve">Garg’s research, </w:t>
      </w:r>
      <w:r w:rsidR="00690DF0">
        <w:rPr>
          <w:rFonts w:ascii="Times New Roman" w:hAnsi="Times New Roman" w:cs="Times New Roman"/>
          <w:sz w:val="24"/>
        </w:rPr>
        <w:t xml:space="preserve">Jensen, Stevens, and Kenny also found that the fight response in children with disruptive behavior is more frequently activated as compared to children without disruptive disorders. </w:t>
      </w:r>
      <w:r w:rsidR="007175E9">
        <w:rPr>
          <w:rFonts w:ascii="Times New Roman" w:hAnsi="Times New Roman" w:cs="Times New Roman"/>
          <w:sz w:val="24"/>
        </w:rPr>
        <w:t xml:space="preserve">Atypical respiratory patterns endure where stress levels persist results in the creation of psychopathological conditions.  </w:t>
      </w:r>
    </w:p>
    <w:p w:rsidR="005C66D4" w:rsidRDefault="007B4771" w:rsidP="00CD05D1">
      <w:pPr>
        <w:spacing w:line="480" w:lineRule="auto"/>
        <w:rPr>
          <w:rFonts w:ascii="Times New Roman" w:hAnsi="Times New Roman" w:cs="Times New Roman"/>
          <w:sz w:val="24"/>
        </w:rPr>
      </w:pPr>
      <w:r>
        <w:tab/>
      </w:r>
      <w:r w:rsidR="000324A3" w:rsidRPr="00FD277D">
        <w:rPr>
          <w:rFonts w:ascii="Times New Roman" w:hAnsi="Times New Roman" w:cs="Times New Roman"/>
          <w:sz w:val="24"/>
        </w:rPr>
        <w:t xml:space="preserve">Koeing, Buckley-Reen, and Garg concluded the effectiveness of yoga intervention with students as it significantly decreases the behaviors such as lethargy, hyperactivity, irritability, non-compliance, and social </w:t>
      </w:r>
      <w:r w:rsidR="00FA0B2C" w:rsidRPr="00FD277D">
        <w:rPr>
          <w:rFonts w:ascii="Times New Roman" w:hAnsi="Times New Roman" w:cs="Times New Roman"/>
          <w:sz w:val="24"/>
        </w:rPr>
        <w:t>withdrawal</w:t>
      </w:r>
      <w:r w:rsidR="000324A3" w:rsidRPr="00FD277D">
        <w:rPr>
          <w:rFonts w:ascii="Times New Roman" w:hAnsi="Times New Roman" w:cs="Times New Roman"/>
          <w:sz w:val="24"/>
        </w:rPr>
        <w:t xml:space="preserve">. </w:t>
      </w:r>
      <w:r w:rsidR="00553289" w:rsidRPr="00FD277D">
        <w:rPr>
          <w:rFonts w:ascii="Times New Roman" w:hAnsi="Times New Roman" w:cs="Times New Roman"/>
          <w:sz w:val="24"/>
        </w:rPr>
        <w:t xml:space="preserve">They suggest that occupational therapy with evidence-based yoga program must be adopted in schools due to their liability in improving behavior among children suffering from autism spectrum disorders. </w:t>
      </w:r>
      <w:r w:rsidR="00F6601B" w:rsidRPr="00FD277D">
        <w:rPr>
          <w:rFonts w:ascii="Times New Roman" w:hAnsi="Times New Roman" w:cs="Times New Roman"/>
          <w:sz w:val="24"/>
        </w:rPr>
        <w:t xml:space="preserve">In accordance with Koeing, Buckley-Reen, and Garg, the results of Naomi et al. also justify the effectiveness of yoga to reduce the negative consequences of emotional and behavioral disorders. </w:t>
      </w:r>
      <w:r w:rsidR="00FD277D" w:rsidRPr="00FD277D">
        <w:rPr>
          <w:rFonts w:ascii="Times New Roman" w:hAnsi="Times New Roman" w:cs="Times New Roman"/>
          <w:sz w:val="24"/>
        </w:rPr>
        <w:t xml:space="preserve">They concluded that relaxation training, breathing techniques, yoga exercises, and postures are beneficial to improve the adaptive behavior of children. Their results demonstrate the efficacy of a yoga session to enhance blood circulation and reduce depressive symptoms. Naomi et al. found that yoga exercises are effective in promoting relaxation, self-control, self-awareness, and concentration among children. In accordance with Naomi et al. the results of Koeing, Buckley-Reen, and Garg </w:t>
      </w:r>
      <w:r w:rsidR="00FD277D" w:rsidRPr="00FD277D">
        <w:rPr>
          <w:rFonts w:ascii="Times New Roman" w:hAnsi="Times New Roman" w:cs="Times New Roman"/>
          <w:sz w:val="24"/>
        </w:rPr>
        <w:lastRenderedPageBreak/>
        <w:t xml:space="preserve">also indicate the efficiency of yoga in school-aged children to reduce the stress level. According to the results of Koeing, Buckley-Reen, and Garg, yoga therapy decreases the irritable behavior and non-compliance in children with autism spectrum disorders. They also conclude the usefulness of relaxation exercises to enhance positive behavior. </w:t>
      </w:r>
      <w:r w:rsidR="000527FB" w:rsidRPr="00EE3BEB">
        <w:rPr>
          <w:rFonts w:ascii="Times New Roman" w:hAnsi="Times New Roman" w:cs="Times New Roman"/>
          <w:sz w:val="24"/>
        </w:rPr>
        <w:t>Powell, Gilchrist, and Stapley</w:t>
      </w:r>
      <w:r w:rsidR="000527FB">
        <w:rPr>
          <w:rFonts w:ascii="Times New Roman" w:hAnsi="Times New Roman" w:cs="Times New Roman"/>
          <w:sz w:val="24"/>
        </w:rPr>
        <w:t xml:space="preserve"> exclusively highlight the effectiveness of yoga and massage in school-aged children. They emphasize the usefulness of yoga to help children dealing with different behavioral problems. Their results indicate the effectiveness of SDP on the physical and psychological development of children.  </w:t>
      </w:r>
    </w:p>
    <w:p w:rsidR="00D36E91" w:rsidRDefault="007B4771" w:rsidP="00CD05D1">
      <w:pPr>
        <w:spacing w:line="480" w:lineRule="auto"/>
        <w:rPr>
          <w:rFonts w:ascii="Times New Roman" w:hAnsi="Times New Roman" w:cs="Times New Roman"/>
          <w:sz w:val="24"/>
          <w:szCs w:val="24"/>
        </w:rPr>
      </w:pPr>
      <w:r>
        <w:rPr>
          <w:rFonts w:ascii="Times New Roman" w:hAnsi="Times New Roman" w:cs="Times New Roman"/>
          <w:sz w:val="24"/>
        </w:rPr>
        <w:tab/>
      </w:r>
      <w:r w:rsidR="007E0623" w:rsidRPr="006F295E">
        <w:rPr>
          <w:rFonts w:ascii="Times New Roman" w:hAnsi="Times New Roman" w:cs="Times New Roman"/>
          <w:sz w:val="24"/>
          <w:szCs w:val="24"/>
        </w:rPr>
        <w:t>Given the preceding procedural differences, it is hard to evaluate the reliability of the results. Jensen, Stevens, and Kenny used only 7 participants and concluded their results about the observations they ha</w:t>
      </w:r>
      <w:r w:rsidR="007E0623">
        <w:rPr>
          <w:rFonts w:ascii="Times New Roman" w:hAnsi="Times New Roman" w:cs="Times New Roman"/>
          <w:sz w:val="24"/>
          <w:szCs w:val="24"/>
        </w:rPr>
        <w:t xml:space="preserve">d seen in them. It is notable to mention that the small size of the group is not liable to cover the overall group of school-aged children who are suffering from disruptive behaviors. Unlike </w:t>
      </w:r>
      <w:r w:rsidR="007E0623">
        <w:rPr>
          <w:rFonts w:ascii="Times New Roman" w:hAnsi="Times New Roman" w:cs="Times New Roman"/>
          <w:sz w:val="24"/>
        </w:rPr>
        <w:t>Jensen, Stevens, and Kenny, the research conducted by Naomi et al. involves 160 students who give a liable result. Unlike Jensen et al., the results of Naomi et al., Koenig et al., and Powell et al. can be ambiguous as no significant results were found through parents' response that indicates the behavioral perspective.</w:t>
      </w:r>
    </w:p>
    <w:p w:rsidR="007E0623" w:rsidRDefault="007B4771" w:rsidP="00CD05D1">
      <w:pPr>
        <w:spacing w:line="480" w:lineRule="auto"/>
        <w:rPr>
          <w:rFonts w:ascii="Times New Roman" w:hAnsi="Times New Roman" w:cs="Times New Roman"/>
          <w:b/>
          <w:sz w:val="24"/>
          <w:szCs w:val="24"/>
        </w:rPr>
      </w:pPr>
      <w:r>
        <w:rPr>
          <w:rFonts w:ascii="Times New Roman" w:hAnsi="Times New Roman" w:cs="Times New Roman"/>
          <w:b/>
          <w:sz w:val="24"/>
          <w:szCs w:val="24"/>
        </w:rPr>
        <w:t>Conclusion</w:t>
      </w:r>
    </w:p>
    <w:p w:rsidR="007E0623" w:rsidRPr="007E0623" w:rsidRDefault="007B4771" w:rsidP="00CD05D1">
      <w:pPr>
        <w:spacing w:line="480" w:lineRule="auto"/>
        <w:rPr>
          <w:rFonts w:ascii="Times New Roman" w:hAnsi="Times New Roman" w:cs="Times New Roman"/>
          <w:sz w:val="24"/>
          <w:szCs w:val="24"/>
        </w:rPr>
      </w:pPr>
      <w:r>
        <w:rPr>
          <w:rFonts w:ascii="Times New Roman" w:hAnsi="Times New Roman" w:cs="Times New Roman"/>
          <w:sz w:val="24"/>
          <w:szCs w:val="24"/>
        </w:rPr>
        <w:tab/>
      </w:r>
      <w:r w:rsidR="003E43A3">
        <w:rPr>
          <w:rFonts w:ascii="Times New Roman" w:hAnsi="Times New Roman" w:cs="Times New Roman"/>
          <w:sz w:val="24"/>
          <w:szCs w:val="24"/>
        </w:rPr>
        <w:t xml:space="preserve">In a nutshell, </w:t>
      </w:r>
      <w:r w:rsidR="00133922">
        <w:rPr>
          <w:rFonts w:ascii="Times New Roman" w:hAnsi="Times New Roman" w:cs="Times New Roman"/>
          <w:sz w:val="24"/>
          <w:szCs w:val="24"/>
        </w:rPr>
        <w:t xml:space="preserve">yoga exercises and postures are effective in reducing disruptive behavior in school-aged children who are suffering from emotional and behavioral disorders. </w:t>
      </w:r>
      <w:r w:rsidR="005B042E">
        <w:rPr>
          <w:rFonts w:ascii="Times New Roman" w:hAnsi="Times New Roman" w:cs="Times New Roman"/>
          <w:sz w:val="24"/>
          <w:szCs w:val="24"/>
        </w:rPr>
        <w:t xml:space="preserve">Yoga intervention shows a significant reduction in behaviors such as hyperactivity, social withdrawal, </w:t>
      </w:r>
      <w:r w:rsidR="00DA56DA">
        <w:rPr>
          <w:rFonts w:ascii="Times New Roman" w:hAnsi="Times New Roman" w:cs="Times New Roman"/>
          <w:sz w:val="24"/>
          <w:szCs w:val="24"/>
        </w:rPr>
        <w:t>irrita</w:t>
      </w:r>
      <w:r w:rsidR="003D15CA">
        <w:rPr>
          <w:rFonts w:ascii="Times New Roman" w:hAnsi="Times New Roman" w:cs="Times New Roman"/>
          <w:sz w:val="24"/>
          <w:szCs w:val="24"/>
        </w:rPr>
        <w:t>bility, le</w:t>
      </w:r>
      <w:r w:rsidR="00DA56DA">
        <w:rPr>
          <w:rFonts w:ascii="Times New Roman" w:hAnsi="Times New Roman" w:cs="Times New Roman"/>
          <w:sz w:val="24"/>
          <w:szCs w:val="24"/>
        </w:rPr>
        <w:t xml:space="preserve">thargy, and noncompliance. </w:t>
      </w:r>
      <w:r w:rsidR="009E6B5A">
        <w:rPr>
          <w:rFonts w:ascii="Times New Roman" w:hAnsi="Times New Roman" w:cs="Times New Roman"/>
          <w:sz w:val="24"/>
          <w:szCs w:val="24"/>
        </w:rPr>
        <w:t>The results from various studies indicate the need for large, randomized yoga inventions in schools to mitigate t</w:t>
      </w:r>
      <w:r w:rsidR="002A2907">
        <w:rPr>
          <w:rFonts w:ascii="Times New Roman" w:hAnsi="Times New Roman" w:cs="Times New Roman"/>
          <w:sz w:val="24"/>
          <w:szCs w:val="24"/>
        </w:rPr>
        <w:t xml:space="preserve">he risk of behavioral problems. </w:t>
      </w:r>
      <w:r w:rsidR="002A2907">
        <w:rPr>
          <w:rFonts w:ascii="Times New Roman" w:hAnsi="Times New Roman" w:cs="Times New Roman"/>
          <w:sz w:val="24"/>
          <w:szCs w:val="24"/>
        </w:rPr>
        <w:lastRenderedPageBreak/>
        <w:t xml:space="preserve">Occupational therapists need to introduce yoga program in various school as it is a valuable option to improve the behavior of children. </w:t>
      </w:r>
      <w:r w:rsidR="005C74D0">
        <w:rPr>
          <w:rFonts w:ascii="Times New Roman" w:hAnsi="Times New Roman" w:cs="Times New Roman"/>
          <w:sz w:val="24"/>
          <w:szCs w:val="24"/>
        </w:rPr>
        <w:t xml:space="preserve">SDP program is effective to help children regulate their behavior by finding their inner sanctum of stillness. </w:t>
      </w:r>
      <w:r w:rsidR="00FB6226">
        <w:rPr>
          <w:rFonts w:ascii="Times New Roman" w:hAnsi="Times New Roman" w:cs="Times New Roman"/>
          <w:sz w:val="24"/>
          <w:szCs w:val="24"/>
        </w:rPr>
        <w:t>The results concluded the reliability of yoga</w:t>
      </w:r>
      <w:bookmarkStart w:id="0" w:name="_GoBack"/>
      <w:bookmarkEnd w:id="0"/>
      <w:r w:rsidR="00FB6226">
        <w:rPr>
          <w:rFonts w:ascii="Times New Roman" w:hAnsi="Times New Roman" w:cs="Times New Roman"/>
          <w:sz w:val="24"/>
          <w:szCs w:val="24"/>
        </w:rPr>
        <w:t xml:space="preserve"> session and exercise with children to minimize the behavioral issues.</w:t>
      </w:r>
    </w:p>
    <w:sectPr w:rsidR="007E0623" w:rsidRPr="007E0623"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4771" w:rsidRDefault="007B4771">
      <w:pPr>
        <w:spacing w:after="0" w:line="240" w:lineRule="auto"/>
      </w:pPr>
      <w:r>
        <w:separator/>
      </w:r>
    </w:p>
  </w:endnote>
  <w:endnote w:type="continuationSeparator" w:id="0">
    <w:p w:rsidR="007B4771" w:rsidRDefault="007B4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4771" w:rsidRDefault="007B4771">
      <w:pPr>
        <w:spacing w:after="0" w:line="240" w:lineRule="auto"/>
      </w:pPr>
      <w:r>
        <w:separator/>
      </w:r>
    </w:p>
  </w:footnote>
  <w:footnote w:type="continuationSeparator" w:id="0">
    <w:p w:rsidR="007B4771" w:rsidRDefault="007B47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B477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E7557">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D4E8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B477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45908">
      <w:rPr>
        <w:rFonts w:ascii="Times New Roman" w:hAnsi="Times New Roman" w:cs="Times New Roman"/>
        <w:noProof/>
        <w:sz w:val="24"/>
        <w:szCs w:val="24"/>
      </w:rPr>
      <w:t>10</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jIxsDA2MjM1NbNQ0lEKTi0uzszPAykwrgUAsZYleCwAAAA="/>
  </w:docVars>
  <w:rsids>
    <w:rsidRoot w:val="0008177B"/>
    <w:rsid w:val="00024ABE"/>
    <w:rsid w:val="000324A3"/>
    <w:rsid w:val="00043DA6"/>
    <w:rsid w:val="00045908"/>
    <w:rsid w:val="000527FB"/>
    <w:rsid w:val="00070D60"/>
    <w:rsid w:val="00075501"/>
    <w:rsid w:val="0008177B"/>
    <w:rsid w:val="000D0AC8"/>
    <w:rsid w:val="000D6F99"/>
    <w:rsid w:val="000E3C87"/>
    <w:rsid w:val="000F093C"/>
    <w:rsid w:val="00121007"/>
    <w:rsid w:val="0013023B"/>
    <w:rsid w:val="00130A33"/>
    <w:rsid w:val="001332F6"/>
    <w:rsid w:val="00133922"/>
    <w:rsid w:val="00141074"/>
    <w:rsid w:val="0015072F"/>
    <w:rsid w:val="00162AB0"/>
    <w:rsid w:val="00175BC4"/>
    <w:rsid w:val="00187C02"/>
    <w:rsid w:val="001A02CC"/>
    <w:rsid w:val="001A6740"/>
    <w:rsid w:val="001B4193"/>
    <w:rsid w:val="002042F8"/>
    <w:rsid w:val="00204EB3"/>
    <w:rsid w:val="0023248E"/>
    <w:rsid w:val="002352E8"/>
    <w:rsid w:val="00256D4F"/>
    <w:rsid w:val="00267851"/>
    <w:rsid w:val="00267926"/>
    <w:rsid w:val="00272299"/>
    <w:rsid w:val="002777E7"/>
    <w:rsid w:val="00290FFD"/>
    <w:rsid w:val="0029194D"/>
    <w:rsid w:val="002A2907"/>
    <w:rsid w:val="002D4968"/>
    <w:rsid w:val="002D5574"/>
    <w:rsid w:val="003219CF"/>
    <w:rsid w:val="00326AC2"/>
    <w:rsid w:val="003407D1"/>
    <w:rsid w:val="0034125C"/>
    <w:rsid w:val="00370963"/>
    <w:rsid w:val="00371EFF"/>
    <w:rsid w:val="003839C4"/>
    <w:rsid w:val="00384519"/>
    <w:rsid w:val="00386EDB"/>
    <w:rsid w:val="003903C2"/>
    <w:rsid w:val="003C6C86"/>
    <w:rsid w:val="003D15CA"/>
    <w:rsid w:val="003D2F0B"/>
    <w:rsid w:val="003E43A3"/>
    <w:rsid w:val="003E6798"/>
    <w:rsid w:val="003E758D"/>
    <w:rsid w:val="003F619E"/>
    <w:rsid w:val="0041143E"/>
    <w:rsid w:val="004519EC"/>
    <w:rsid w:val="004634CF"/>
    <w:rsid w:val="00466448"/>
    <w:rsid w:val="00471063"/>
    <w:rsid w:val="004A07E8"/>
    <w:rsid w:val="004A2A07"/>
    <w:rsid w:val="004D44D2"/>
    <w:rsid w:val="004D6074"/>
    <w:rsid w:val="00507D7B"/>
    <w:rsid w:val="00516E54"/>
    <w:rsid w:val="00527CE3"/>
    <w:rsid w:val="005426AA"/>
    <w:rsid w:val="00550EFD"/>
    <w:rsid w:val="00553289"/>
    <w:rsid w:val="005659F5"/>
    <w:rsid w:val="0058048C"/>
    <w:rsid w:val="005842D4"/>
    <w:rsid w:val="00591882"/>
    <w:rsid w:val="005966BA"/>
    <w:rsid w:val="005A5FD2"/>
    <w:rsid w:val="005B042E"/>
    <w:rsid w:val="005B0DB3"/>
    <w:rsid w:val="005C20F1"/>
    <w:rsid w:val="005C6010"/>
    <w:rsid w:val="005C66D4"/>
    <w:rsid w:val="005C74D0"/>
    <w:rsid w:val="005C7B2E"/>
    <w:rsid w:val="005D4E87"/>
    <w:rsid w:val="005D5F81"/>
    <w:rsid w:val="005F0F5F"/>
    <w:rsid w:val="00672E76"/>
    <w:rsid w:val="00685068"/>
    <w:rsid w:val="00690DF0"/>
    <w:rsid w:val="006A14F3"/>
    <w:rsid w:val="006B0309"/>
    <w:rsid w:val="006D0DF0"/>
    <w:rsid w:val="006E3726"/>
    <w:rsid w:val="006F2939"/>
    <w:rsid w:val="006F295E"/>
    <w:rsid w:val="00711C62"/>
    <w:rsid w:val="007171E9"/>
    <w:rsid w:val="00717407"/>
    <w:rsid w:val="007175E9"/>
    <w:rsid w:val="007203A4"/>
    <w:rsid w:val="00746D8A"/>
    <w:rsid w:val="00754CF1"/>
    <w:rsid w:val="007719CF"/>
    <w:rsid w:val="0078323D"/>
    <w:rsid w:val="007838DE"/>
    <w:rsid w:val="007B4771"/>
    <w:rsid w:val="007E0623"/>
    <w:rsid w:val="008018A6"/>
    <w:rsid w:val="008265D2"/>
    <w:rsid w:val="0083658B"/>
    <w:rsid w:val="00856203"/>
    <w:rsid w:val="00877CA7"/>
    <w:rsid w:val="00892171"/>
    <w:rsid w:val="008E2DF2"/>
    <w:rsid w:val="008F0EC6"/>
    <w:rsid w:val="0090450A"/>
    <w:rsid w:val="00911B32"/>
    <w:rsid w:val="009162BB"/>
    <w:rsid w:val="0092487C"/>
    <w:rsid w:val="009310D8"/>
    <w:rsid w:val="00941C69"/>
    <w:rsid w:val="009608CB"/>
    <w:rsid w:val="0096746B"/>
    <w:rsid w:val="00967BBA"/>
    <w:rsid w:val="00972078"/>
    <w:rsid w:val="009A535B"/>
    <w:rsid w:val="009C0CE8"/>
    <w:rsid w:val="009D5895"/>
    <w:rsid w:val="009E6B5A"/>
    <w:rsid w:val="009E7557"/>
    <w:rsid w:val="009F2105"/>
    <w:rsid w:val="00A0082F"/>
    <w:rsid w:val="00A05051"/>
    <w:rsid w:val="00A106AF"/>
    <w:rsid w:val="00A2469D"/>
    <w:rsid w:val="00A4374D"/>
    <w:rsid w:val="00A4786C"/>
    <w:rsid w:val="00A47F85"/>
    <w:rsid w:val="00A51050"/>
    <w:rsid w:val="00A66AF0"/>
    <w:rsid w:val="00AB64D5"/>
    <w:rsid w:val="00B0382A"/>
    <w:rsid w:val="00B21A01"/>
    <w:rsid w:val="00B33158"/>
    <w:rsid w:val="00B405F9"/>
    <w:rsid w:val="00B47C3E"/>
    <w:rsid w:val="00B523DB"/>
    <w:rsid w:val="00B73412"/>
    <w:rsid w:val="00B8197F"/>
    <w:rsid w:val="00B9730F"/>
    <w:rsid w:val="00BB57C7"/>
    <w:rsid w:val="00BD390B"/>
    <w:rsid w:val="00BF3EE0"/>
    <w:rsid w:val="00C059C4"/>
    <w:rsid w:val="00C11A42"/>
    <w:rsid w:val="00C243D2"/>
    <w:rsid w:val="00C26B67"/>
    <w:rsid w:val="00C26C75"/>
    <w:rsid w:val="00C43F01"/>
    <w:rsid w:val="00C4595E"/>
    <w:rsid w:val="00C5356B"/>
    <w:rsid w:val="00C74D28"/>
    <w:rsid w:val="00C75C92"/>
    <w:rsid w:val="00C929D9"/>
    <w:rsid w:val="00C975D1"/>
    <w:rsid w:val="00CA2688"/>
    <w:rsid w:val="00CC3C4C"/>
    <w:rsid w:val="00CD05D1"/>
    <w:rsid w:val="00CD6779"/>
    <w:rsid w:val="00CF0A51"/>
    <w:rsid w:val="00CF366F"/>
    <w:rsid w:val="00D14328"/>
    <w:rsid w:val="00D167C6"/>
    <w:rsid w:val="00D32D8C"/>
    <w:rsid w:val="00D36E91"/>
    <w:rsid w:val="00D5076D"/>
    <w:rsid w:val="00D57A75"/>
    <w:rsid w:val="00D95087"/>
    <w:rsid w:val="00DA56DA"/>
    <w:rsid w:val="00DD5BAB"/>
    <w:rsid w:val="00DE2B8A"/>
    <w:rsid w:val="00E1470F"/>
    <w:rsid w:val="00E2101E"/>
    <w:rsid w:val="00E2463A"/>
    <w:rsid w:val="00E42419"/>
    <w:rsid w:val="00E61614"/>
    <w:rsid w:val="00E7093E"/>
    <w:rsid w:val="00ED381B"/>
    <w:rsid w:val="00EE167E"/>
    <w:rsid w:val="00EE3BEB"/>
    <w:rsid w:val="00EF1641"/>
    <w:rsid w:val="00F222F2"/>
    <w:rsid w:val="00F31FC3"/>
    <w:rsid w:val="00F3564D"/>
    <w:rsid w:val="00F61FD4"/>
    <w:rsid w:val="00F6601B"/>
    <w:rsid w:val="00F661D2"/>
    <w:rsid w:val="00F912EB"/>
    <w:rsid w:val="00F94B9F"/>
    <w:rsid w:val="00F9563F"/>
    <w:rsid w:val="00F97DB8"/>
    <w:rsid w:val="00FA0B2C"/>
    <w:rsid w:val="00FA6B73"/>
    <w:rsid w:val="00FB6226"/>
    <w:rsid w:val="00FD23B8"/>
    <w:rsid w:val="00FD2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73AD58-A8AC-40D5-BE51-9D0A3B15B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476</Words>
  <Characters>1411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2</cp:revision>
  <dcterms:created xsi:type="dcterms:W3CDTF">2019-03-13T12:40:00Z</dcterms:created>
  <dcterms:modified xsi:type="dcterms:W3CDTF">2019-03-13T12:40:00Z</dcterms:modified>
</cp:coreProperties>
</file>